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A02B9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0E3EDE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F69E63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299ED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ECE2C8" w14:textId="5F26EBD8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8">
        <w:rPr>
          <w:rFonts w:ascii="Times New Roman" w:hAnsi="Times New Roman" w:cs="Times New Roman"/>
          <w:b/>
          <w:bCs/>
          <w:sz w:val="24"/>
          <w:szCs w:val="24"/>
        </w:rPr>
        <w:t>Mozart Effect and performance Improvement</w:t>
      </w:r>
    </w:p>
    <w:p w14:paraId="24D42727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E21EB9" w14:textId="77481ED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>Name</w:t>
      </w:r>
    </w:p>
    <w:p w14:paraId="24C179B9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>Institution</w:t>
      </w:r>
    </w:p>
    <w:p w14:paraId="2D6771DE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>Instructor</w:t>
      </w:r>
    </w:p>
    <w:p w14:paraId="74882C4F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2718CAA9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>Date</w:t>
      </w:r>
    </w:p>
    <w:p w14:paraId="7A9CE43D" w14:textId="77777777" w:rsidR="004665C6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0333E7" w14:textId="77777777" w:rsidR="004665C6" w:rsidRPr="00D40E98" w:rsidRDefault="004665C6" w:rsidP="00D40E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40E9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27C1815" w14:textId="2A4EC5B3" w:rsidR="00686B49" w:rsidRPr="00D40E98" w:rsidRDefault="004665C6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8">
        <w:rPr>
          <w:rFonts w:ascii="Times New Roman" w:hAnsi="Times New Roman" w:cs="Times New Roman"/>
          <w:b/>
          <w:bCs/>
          <w:sz w:val="24"/>
          <w:szCs w:val="24"/>
        </w:rPr>
        <w:lastRenderedPageBreak/>
        <w:t>Mozart Effect and performance Improvement</w:t>
      </w:r>
    </w:p>
    <w:p w14:paraId="78C4504E" w14:textId="0B55FC01" w:rsidR="00814D5F" w:rsidRPr="00D40E98" w:rsidRDefault="00001ABC" w:rsidP="00D40E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ab/>
        <w:t xml:space="preserve">Music plays a vital role </w:t>
      </w:r>
      <w:r w:rsidR="00B117A1" w:rsidRPr="00D40E98">
        <w:rPr>
          <w:rFonts w:ascii="Times New Roman" w:hAnsi="Times New Roman" w:cs="Times New Roman"/>
          <w:sz w:val="24"/>
          <w:szCs w:val="24"/>
        </w:rPr>
        <w:t xml:space="preserve">because </w:t>
      </w:r>
      <w:r w:rsidR="00A024FA" w:rsidRPr="00D40E98">
        <w:rPr>
          <w:rFonts w:ascii="Times New Roman" w:hAnsi="Times New Roman" w:cs="Times New Roman"/>
          <w:sz w:val="24"/>
          <w:szCs w:val="24"/>
        </w:rPr>
        <w:t xml:space="preserve">it makes </w:t>
      </w:r>
      <w:r w:rsidR="000E6371" w:rsidRPr="00D40E98">
        <w:rPr>
          <w:rFonts w:ascii="Times New Roman" w:hAnsi="Times New Roman" w:cs="Times New Roman"/>
          <w:sz w:val="24"/>
          <w:szCs w:val="24"/>
        </w:rPr>
        <w:t>society</w:t>
      </w:r>
      <w:r w:rsidR="00643D94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8628D1" w:rsidRPr="00D40E98">
        <w:rPr>
          <w:rFonts w:ascii="Times New Roman" w:hAnsi="Times New Roman" w:cs="Times New Roman"/>
          <w:sz w:val="24"/>
          <w:szCs w:val="24"/>
        </w:rPr>
        <w:t>active and dynam</w:t>
      </w:r>
      <w:r w:rsidR="000E6371" w:rsidRPr="00D40E98">
        <w:rPr>
          <w:rFonts w:ascii="Times New Roman" w:hAnsi="Times New Roman" w:cs="Times New Roman"/>
          <w:sz w:val="24"/>
          <w:szCs w:val="24"/>
        </w:rPr>
        <w:t>ic. S</w:t>
      </w:r>
      <w:r w:rsidR="00DE3213" w:rsidRPr="00D40E98">
        <w:rPr>
          <w:rFonts w:ascii="Times New Roman" w:hAnsi="Times New Roman" w:cs="Times New Roman"/>
          <w:sz w:val="24"/>
          <w:szCs w:val="24"/>
        </w:rPr>
        <w:t xml:space="preserve">ociety </w:t>
      </w:r>
      <w:r w:rsidR="000E527F" w:rsidRPr="00D40E98">
        <w:rPr>
          <w:rFonts w:ascii="Times New Roman" w:hAnsi="Times New Roman" w:cs="Times New Roman"/>
          <w:sz w:val="24"/>
          <w:szCs w:val="24"/>
        </w:rPr>
        <w:t xml:space="preserve">is modeled </w:t>
      </w:r>
      <w:r w:rsidR="00DB449D" w:rsidRPr="00D40E98">
        <w:rPr>
          <w:rFonts w:ascii="Times New Roman" w:hAnsi="Times New Roman" w:cs="Times New Roman"/>
          <w:sz w:val="24"/>
          <w:szCs w:val="24"/>
        </w:rPr>
        <w:t xml:space="preserve">through music </w:t>
      </w:r>
      <w:r w:rsidR="001B472B" w:rsidRPr="00D40E98">
        <w:rPr>
          <w:rFonts w:ascii="Times New Roman" w:hAnsi="Times New Roman" w:cs="Times New Roman"/>
          <w:sz w:val="24"/>
          <w:szCs w:val="24"/>
        </w:rPr>
        <w:t xml:space="preserve">and </w:t>
      </w:r>
      <w:r w:rsidR="000E6371" w:rsidRPr="00D40E98">
        <w:rPr>
          <w:rFonts w:ascii="Times New Roman" w:hAnsi="Times New Roman" w:cs="Times New Roman"/>
          <w:sz w:val="24"/>
          <w:szCs w:val="24"/>
        </w:rPr>
        <w:t>caus</w:t>
      </w:r>
      <w:r w:rsidR="001B472B" w:rsidRPr="00D40E98">
        <w:rPr>
          <w:rFonts w:ascii="Times New Roman" w:hAnsi="Times New Roman" w:cs="Times New Roman"/>
          <w:sz w:val="24"/>
          <w:szCs w:val="24"/>
        </w:rPr>
        <w:t>es individua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ls to </w:t>
      </w:r>
      <w:r w:rsidR="00E74F9A" w:rsidRPr="00D40E98">
        <w:rPr>
          <w:rFonts w:ascii="Times New Roman" w:hAnsi="Times New Roman" w:cs="Times New Roman"/>
          <w:sz w:val="24"/>
          <w:szCs w:val="24"/>
        </w:rPr>
        <w:t xml:space="preserve">have their identities. </w:t>
      </w:r>
      <w:r w:rsidR="00183601" w:rsidRPr="00D40E98">
        <w:rPr>
          <w:rFonts w:ascii="Times New Roman" w:hAnsi="Times New Roman" w:cs="Times New Roman"/>
          <w:sz w:val="24"/>
          <w:szCs w:val="24"/>
        </w:rPr>
        <w:t>Furthermor</w:t>
      </w:r>
      <w:r w:rsidR="000E6371" w:rsidRPr="00D40E98">
        <w:rPr>
          <w:rFonts w:ascii="Times New Roman" w:hAnsi="Times New Roman" w:cs="Times New Roman"/>
          <w:sz w:val="24"/>
          <w:szCs w:val="24"/>
        </w:rPr>
        <w:t>e, m</w:t>
      </w:r>
      <w:r w:rsidR="00F55CB6" w:rsidRPr="00D40E98">
        <w:rPr>
          <w:rFonts w:ascii="Times New Roman" w:hAnsi="Times New Roman" w:cs="Times New Roman"/>
          <w:sz w:val="24"/>
          <w:szCs w:val="24"/>
        </w:rPr>
        <w:t xml:space="preserve">usic </w:t>
      </w:r>
      <w:r w:rsidR="00B07F1A" w:rsidRPr="00D40E98">
        <w:rPr>
          <w:rFonts w:ascii="Times New Roman" w:hAnsi="Times New Roman" w:cs="Times New Roman"/>
          <w:sz w:val="24"/>
          <w:szCs w:val="24"/>
        </w:rPr>
        <w:t>plays</w:t>
      </w:r>
      <w:r w:rsidR="00DD0764" w:rsidRPr="00D40E98">
        <w:rPr>
          <w:rFonts w:ascii="Times New Roman" w:hAnsi="Times New Roman" w:cs="Times New Roman"/>
          <w:sz w:val="24"/>
          <w:szCs w:val="24"/>
        </w:rPr>
        <w:t xml:space="preserve"> an essential </w:t>
      </w:r>
      <w:r w:rsidR="008E5364" w:rsidRPr="00D40E98">
        <w:rPr>
          <w:rFonts w:ascii="Times New Roman" w:hAnsi="Times New Roman" w:cs="Times New Roman"/>
          <w:sz w:val="24"/>
          <w:szCs w:val="24"/>
        </w:rPr>
        <w:t xml:space="preserve">role </w:t>
      </w:r>
      <w:r w:rsidR="00A32530" w:rsidRPr="00D40E98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150810" w:rsidRPr="00D40E98">
        <w:rPr>
          <w:rFonts w:ascii="Times New Roman" w:hAnsi="Times New Roman" w:cs="Times New Roman"/>
          <w:sz w:val="24"/>
          <w:szCs w:val="24"/>
        </w:rPr>
        <w:t xml:space="preserve">acts as a source of amusement. </w:t>
      </w:r>
      <w:r w:rsidR="0069453E" w:rsidRPr="00D40E98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66F6F" w:rsidRPr="00D40E98">
        <w:rPr>
          <w:rFonts w:ascii="Times New Roman" w:hAnsi="Times New Roman" w:cs="Times New Roman"/>
          <w:sz w:val="24"/>
          <w:szCs w:val="24"/>
        </w:rPr>
        <w:t xml:space="preserve">listen to music </w:t>
      </w:r>
      <w:r w:rsidR="00370EF5" w:rsidRPr="00D40E98">
        <w:rPr>
          <w:rFonts w:ascii="Times New Roman" w:hAnsi="Times New Roman" w:cs="Times New Roman"/>
          <w:sz w:val="24"/>
          <w:szCs w:val="24"/>
        </w:rPr>
        <w:t xml:space="preserve">such as </w:t>
      </w:r>
      <w:r w:rsidR="00F64A8F" w:rsidRPr="00D40E98">
        <w:rPr>
          <w:rFonts w:ascii="Times New Roman" w:hAnsi="Times New Roman" w:cs="Times New Roman"/>
          <w:sz w:val="24"/>
          <w:szCs w:val="24"/>
        </w:rPr>
        <w:t xml:space="preserve">classical and </w:t>
      </w:r>
      <w:r w:rsidR="00B07F1A" w:rsidRPr="00D40E98">
        <w:rPr>
          <w:rFonts w:ascii="Times New Roman" w:hAnsi="Times New Roman" w:cs="Times New Roman"/>
          <w:sz w:val="24"/>
          <w:szCs w:val="24"/>
        </w:rPr>
        <w:t>Mozart</w:t>
      </w:r>
      <w:r w:rsidR="00F64A8F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to entertain themselves and</w:t>
      </w:r>
      <w:r w:rsidR="004A522F" w:rsidRPr="00D40E98">
        <w:rPr>
          <w:rFonts w:ascii="Times New Roman" w:hAnsi="Times New Roman" w:cs="Times New Roman"/>
          <w:sz w:val="24"/>
          <w:szCs w:val="24"/>
        </w:rPr>
        <w:t xml:space="preserve"> improve their </w:t>
      </w:r>
      <w:r w:rsidR="008B6D40" w:rsidRPr="00D40E98">
        <w:rPr>
          <w:rFonts w:ascii="Times New Roman" w:hAnsi="Times New Roman" w:cs="Times New Roman"/>
          <w:sz w:val="24"/>
          <w:szCs w:val="24"/>
        </w:rPr>
        <w:t xml:space="preserve">reasoning and </w:t>
      </w:r>
      <w:r w:rsidR="00882551" w:rsidRPr="00D40E98">
        <w:rPr>
          <w:rFonts w:ascii="Times New Roman" w:hAnsi="Times New Roman" w:cs="Times New Roman"/>
          <w:sz w:val="24"/>
          <w:szCs w:val="24"/>
        </w:rPr>
        <w:t xml:space="preserve">feelings. </w:t>
      </w:r>
      <w:r w:rsidR="00F66700" w:rsidRPr="00D40E98">
        <w:rPr>
          <w:rFonts w:ascii="Times New Roman" w:hAnsi="Times New Roman" w:cs="Times New Roman"/>
          <w:sz w:val="24"/>
          <w:szCs w:val="24"/>
        </w:rPr>
        <w:t xml:space="preserve">Students and </w:t>
      </w:r>
      <w:r w:rsidR="000E6371" w:rsidRPr="00D40E98">
        <w:rPr>
          <w:rFonts w:ascii="Times New Roman" w:hAnsi="Times New Roman" w:cs="Times New Roman"/>
          <w:sz w:val="24"/>
          <w:szCs w:val="24"/>
        </w:rPr>
        <w:t>adolescents</w:t>
      </w:r>
      <w:r w:rsidR="00E907B2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attend</w:t>
      </w:r>
      <w:r w:rsidR="00896C37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FC58BE" w:rsidRPr="00D40E98">
        <w:rPr>
          <w:rFonts w:ascii="Times New Roman" w:hAnsi="Times New Roman" w:cs="Times New Roman"/>
          <w:sz w:val="24"/>
          <w:szCs w:val="24"/>
        </w:rPr>
        <w:t xml:space="preserve">to music to </w:t>
      </w:r>
      <w:r w:rsidR="00D91DCA" w:rsidRPr="00D40E98">
        <w:rPr>
          <w:rFonts w:ascii="Times New Roman" w:hAnsi="Times New Roman" w:cs="Times New Roman"/>
          <w:sz w:val="24"/>
          <w:szCs w:val="24"/>
        </w:rPr>
        <w:t xml:space="preserve">increase the </w:t>
      </w:r>
      <w:r w:rsidR="000E6371" w:rsidRPr="00D40E98">
        <w:rPr>
          <w:rFonts w:ascii="Times New Roman" w:hAnsi="Times New Roman" w:cs="Times New Roman"/>
          <w:sz w:val="24"/>
          <w:szCs w:val="24"/>
        </w:rPr>
        <w:t>emotional</w:t>
      </w:r>
      <w:r w:rsidR="0006773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impa</w:t>
      </w:r>
      <w:r w:rsidR="00B83880" w:rsidRPr="00D40E98">
        <w:rPr>
          <w:rFonts w:ascii="Times New Roman" w:hAnsi="Times New Roman" w:cs="Times New Roman"/>
          <w:sz w:val="24"/>
          <w:szCs w:val="24"/>
        </w:rPr>
        <w:t xml:space="preserve">cts of </w:t>
      </w:r>
      <w:r w:rsidR="000E6371" w:rsidRPr="00D40E98">
        <w:rPr>
          <w:rFonts w:ascii="Times New Roman" w:hAnsi="Times New Roman" w:cs="Times New Roman"/>
          <w:sz w:val="24"/>
          <w:szCs w:val="24"/>
        </w:rPr>
        <w:t>anxiety</w:t>
      </w:r>
      <w:r w:rsidR="00B83880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60681E" w:rsidRPr="00D40E98">
        <w:rPr>
          <w:rFonts w:ascii="Times New Roman" w:hAnsi="Times New Roman" w:cs="Times New Roman"/>
          <w:sz w:val="24"/>
          <w:szCs w:val="24"/>
        </w:rPr>
        <w:t xml:space="preserve">and </w:t>
      </w:r>
      <w:r w:rsidR="000E6371" w:rsidRPr="00D40E98">
        <w:rPr>
          <w:rFonts w:ascii="Times New Roman" w:hAnsi="Times New Roman" w:cs="Times New Roman"/>
          <w:sz w:val="24"/>
          <w:szCs w:val="24"/>
        </w:rPr>
        <w:t>apprehension</w:t>
      </w:r>
      <w:r w:rsidR="0060681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334274" w:rsidRPr="00D40E98">
        <w:rPr>
          <w:rFonts w:ascii="Times New Roman" w:hAnsi="Times New Roman" w:cs="Times New Roman"/>
          <w:sz w:val="24"/>
          <w:szCs w:val="24"/>
        </w:rPr>
        <w:t xml:space="preserve">when </w:t>
      </w:r>
      <w:r w:rsidR="00742250" w:rsidRPr="00D40E98">
        <w:rPr>
          <w:rFonts w:ascii="Times New Roman" w:hAnsi="Times New Roman" w:cs="Times New Roman"/>
          <w:sz w:val="24"/>
          <w:szCs w:val="24"/>
        </w:rPr>
        <w:t xml:space="preserve">involved in </w:t>
      </w:r>
      <w:r w:rsidR="000E6371" w:rsidRPr="00D40E98">
        <w:rPr>
          <w:rFonts w:ascii="Times New Roman" w:hAnsi="Times New Roman" w:cs="Times New Roman"/>
          <w:sz w:val="24"/>
          <w:szCs w:val="24"/>
        </w:rPr>
        <w:t>complex</w:t>
      </w:r>
      <w:r w:rsidR="00A2686F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intellectual</w:t>
      </w:r>
      <w:r w:rsidR="00D95E01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dispensation,</w:t>
      </w:r>
      <w:r w:rsidR="007A46DA" w:rsidRPr="00D40E98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501C80" w:rsidRPr="00D40E98">
        <w:rPr>
          <w:rFonts w:ascii="Times New Roman" w:hAnsi="Times New Roman" w:cs="Times New Roman"/>
          <w:sz w:val="24"/>
          <w:szCs w:val="24"/>
        </w:rPr>
        <w:t xml:space="preserve">reading. </w:t>
      </w:r>
      <w:r w:rsidR="00142E01" w:rsidRPr="00D40E98">
        <w:rPr>
          <w:rFonts w:ascii="Times New Roman" w:hAnsi="Times New Roman" w:cs="Times New Roman"/>
          <w:sz w:val="24"/>
          <w:szCs w:val="24"/>
        </w:rPr>
        <w:t xml:space="preserve">The Mozart </w:t>
      </w:r>
      <w:r w:rsidR="00E576A7" w:rsidRPr="00D40E98">
        <w:rPr>
          <w:rFonts w:ascii="Times New Roman" w:hAnsi="Times New Roman" w:cs="Times New Roman"/>
          <w:sz w:val="24"/>
          <w:szCs w:val="24"/>
        </w:rPr>
        <w:t xml:space="preserve">effect </w:t>
      </w:r>
      <w:r w:rsidR="007C023D" w:rsidRPr="00D40E98">
        <w:rPr>
          <w:rFonts w:ascii="Times New Roman" w:hAnsi="Times New Roman" w:cs="Times New Roman"/>
          <w:sz w:val="24"/>
          <w:szCs w:val="24"/>
        </w:rPr>
        <w:t xml:space="preserve">is </w:t>
      </w:r>
      <w:r w:rsidR="00AD00A4" w:rsidRPr="00D40E98">
        <w:rPr>
          <w:rFonts w:ascii="Times New Roman" w:hAnsi="Times New Roman" w:cs="Times New Roman"/>
          <w:sz w:val="24"/>
          <w:szCs w:val="24"/>
        </w:rPr>
        <w:t xml:space="preserve">the theory </w:t>
      </w:r>
      <w:r w:rsidR="009C459B" w:rsidRPr="00D40E98">
        <w:rPr>
          <w:rFonts w:ascii="Times New Roman" w:hAnsi="Times New Roman" w:cs="Times New Roman"/>
          <w:sz w:val="24"/>
          <w:szCs w:val="24"/>
        </w:rPr>
        <w:t xml:space="preserve">that </w:t>
      </w:r>
      <w:r w:rsidR="00F71007" w:rsidRPr="00D40E98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560D75" w:rsidRPr="00D40E98">
        <w:rPr>
          <w:rFonts w:ascii="Times New Roman" w:hAnsi="Times New Roman" w:cs="Times New Roman"/>
          <w:sz w:val="24"/>
          <w:szCs w:val="24"/>
        </w:rPr>
        <w:t xml:space="preserve">when </w:t>
      </w:r>
      <w:r w:rsidR="0013661F" w:rsidRPr="00D40E98">
        <w:rPr>
          <w:rFonts w:ascii="Times New Roman" w:hAnsi="Times New Roman" w:cs="Times New Roman"/>
          <w:sz w:val="24"/>
          <w:szCs w:val="24"/>
        </w:rPr>
        <w:t xml:space="preserve">people listen to </w:t>
      </w:r>
      <w:r w:rsidR="005733D3" w:rsidRPr="00D40E98">
        <w:rPr>
          <w:rFonts w:ascii="Times New Roman" w:hAnsi="Times New Roman" w:cs="Times New Roman"/>
          <w:sz w:val="24"/>
          <w:szCs w:val="24"/>
        </w:rPr>
        <w:t xml:space="preserve">Mozart </w:t>
      </w:r>
      <w:r w:rsidR="00F453FF" w:rsidRPr="00D40E98">
        <w:rPr>
          <w:rFonts w:ascii="Times New Roman" w:hAnsi="Times New Roman" w:cs="Times New Roman"/>
          <w:sz w:val="24"/>
          <w:szCs w:val="24"/>
        </w:rPr>
        <w:t>music,</w:t>
      </w:r>
      <w:r w:rsidR="00A034B5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C438B7" w:rsidRPr="00D40E98">
        <w:rPr>
          <w:rFonts w:ascii="Times New Roman" w:hAnsi="Times New Roman" w:cs="Times New Roman"/>
          <w:sz w:val="24"/>
          <w:szCs w:val="24"/>
        </w:rPr>
        <w:t xml:space="preserve">they will be more intelligent. </w:t>
      </w:r>
      <w:r w:rsidR="00F6266B" w:rsidRPr="00D40E98">
        <w:rPr>
          <w:rFonts w:ascii="Times New Roman" w:hAnsi="Times New Roman" w:cs="Times New Roman"/>
          <w:sz w:val="24"/>
          <w:szCs w:val="24"/>
        </w:rPr>
        <w:t>Mozart effect</w:t>
      </w:r>
      <w:r w:rsidR="00880B93" w:rsidRPr="00D40E98">
        <w:rPr>
          <w:rFonts w:ascii="Times New Roman" w:hAnsi="Times New Roman" w:cs="Times New Roman"/>
          <w:sz w:val="24"/>
          <w:szCs w:val="24"/>
        </w:rPr>
        <w:t xml:space="preserve"> is essential </w:t>
      </w:r>
      <w:r w:rsidR="003C0157" w:rsidRPr="00D40E98">
        <w:rPr>
          <w:rFonts w:ascii="Times New Roman" w:hAnsi="Times New Roman" w:cs="Times New Roman"/>
          <w:sz w:val="24"/>
          <w:szCs w:val="24"/>
        </w:rPr>
        <w:t xml:space="preserve">in improving </w:t>
      </w:r>
      <w:r w:rsidR="00F453FF" w:rsidRPr="00D40E98">
        <w:rPr>
          <w:rFonts w:ascii="Times New Roman" w:hAnsi="Times New Roman" w:cs="Times New Roman"/>
          <w:sz w:val="24"/>
          <w:szCs w:val="24"/>
        </w:rPr>
        <w:t>intelligence;</w:t>
      </w:r>
      <w:r w:rsidR="00641D5A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F453FF" w:rsidRPr="00D40E98">
        <w:rPr>
          <w:rFonts w:ascii="Times New Roman" w:hAnsi="Times New Roman" w:cs="Times New Roman"/>
          <w:sz w:val="24"/>
          <w:szCs w:val="24"/>
        </w:rPr>
        <w:t>however,</w:t>
      </w:r>
      <w:r w:rsidR="00641D5A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9F7484" w:rsidRPr="00D40E98">
        <w:rPr>
          <w:rFonts w:ascii="Times New Roman" w:hAnsi="Times New Roman" w:cs="Times New Roman"/>
          <w:sz w:val="24"/>
          <w:szCs w:val="24"/>
        </w:rPr>
        <w:t xml:space="preserve">several studies </w:t>
      </w:r>
      <w:r w:rsidR="002164ED" w:rsidRPr="00D40E98">
        <w:rPr>
          <w:rFonts w:ascii="Times New Roman" w:hAnsi="Times New Roman" w:cs="Times New Roman"/>
          <w:sz w:val="24"/>
          <w:szCs w:val="24"/>
        </w:rPr>
        <w:t xml:space="preserve">do not support </w:t>
      </w:r>
      <w:r w:rsidR="001323B1" w:rsidRPr="00D40E98">
        <w:rPr>
          <w:rFonts w:ascii="Times New Roman" w:hAnsi="Times New Roman" w:cs="Times New Roman"/>
          <w:sz w:val="24"/>
          <w:szCs w:val="24"/>
        </w:rPr>
        <w:t xml:space="preserve">it because </w:t>
      </w:r>
      <w:r w:rsidR="00C94088" w:rsidRPr="00D40E98">
        <w:rPr>
          <w:rFonts w:ascii="Times New Roman" w:hAnsi="Times New Roman" w:cs="Times New Roman"/>
          <w:sz w:val="24"/>
          <w:szCs w:val="24"/>
        </w:rPr>
        <w:t xml:space="preserve">it is </w:t>
      </w:r>
      <w:r w:rsidR="00E3301A" w:rsidRPr="00D40E98">
        <w:rPr>
          <w:rFonts w:ascii="Times New Roman" w:hAnsi="Times New Roman" w:cs="Times New Roman"/>
          <w:sz w:val="24"/>
          <w:szCs w:val="24"/>
        </w:rPr>
        <w:t xml:space="preserve">viewed as a product of </w:t>
      </w:r>
      <w:r w:rsidR="00A77A97" w:rsidRPr="00D40E98">
        <w:rPr>
          <w:rFonts w:ascii="Times New Roman" w:hAnsi="Times New Roman" w:cs="Times New Roman"/>
          <w:sz w:val="24"/>
          <w:szCs w:val="24"/>
        </w:rPr>
        <w:t xml:space="preserve">heightened arousal and mood and </w:t>
      </w:r>
      <w:r w:rsidR="00134E48" w:rsidRPr="00D40E98">
        <w:rPr>
          <w:rFonts w:ascii="Times New Roman" w:hAnsi="Times New Roman" w:cs="Times New Roman"/>
          <w:sz w:val="24"/>
          <w:szCs w:val="24"/>
        </w:rPr>
        <w:t xml:space="preserve">distracts </w:t>
      </w:r>
      <w:r w:rsidR="00507633" w:rsidRPr="00D40E98">
        <w:rPr>
          <w:rFonts w:ascii="Times New Roman" w:hAnsi="Times New Roman" w:cs="Times New Roman"/>
          <w:sz w:val="24"/>
          <w:szCs w:val="24"/>
        </w:rPr>
        <w:t>reading performance.</w:t>
      </w:r>
    </w:p>
    <w:p w14:paraId="34F97625" w14:textId="37B76091" w:rsidR="00F453FF" w:rsidRPr="00D40E98" w:rsidRDefault="00F453FF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8">
        <w:rPr>
          <w:rFonts w:ascii="Times New Roman" w:hAnsi="Times New Roman" w:cs="Times New Roman"/>
          <w:b/>
          <w:bCs/>
          <w:sz w:val="24"/>
          <w:szCs w:val="24"/>
        </w:rPr>
        <w:t>Mozart Effect improving intelligence</w:t>
      </w:r>
    </w:p>
    <w:p w14:paraId="64A2A101" w14:textId="403EB6DE" w:rsidR="009403FD" w:rsidRPr="00D40E98" w:rsidRDefault="00897FA6" w:rsidP="00D40E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ab/>
      </w:r>
      <w:r w:rsidR="000E6371" w:rsidRPr="00D40E98">
        <w:rPr>
          <w:rFonts w:ascii="Times New Roman" w:hAnsi="Times New Roman" w:cs="Times New Roman"/>
          <w:sz w:val="24"/>
          <w:szCs w:val="24"/>
        </w:rPr>
        <w:t>Mo</w:t>
      </w:r>
      <w:r w:rsidR="00CC416C" w:rsidRPr="00D40E98">
        <w:rPr>
          <w:rFonts w:ascii="Times New Roman" w:hAnsi="Times New Roman" w:cs="Times New Roman"/>
          <w:sz w:val="24"/>
          <w:szCs w:val="24"/>
        </w:rPr>
        <w:t>zart</w:t>
      </w:r>
      <w:r w:rsidR="000E6371" w:rsidRPr="00D40E98">
        <w:rPr>
          <w:rFonts w:ascii="Times New Roman" w:hAnsi="Times New Roman" w:cs="Times New Roman"/>
          <w:sz w:val="24"/>
          <w:szCs w:val="24"/>
        </w:rPr>
        <w:t>'s</w:t>
      </w:r>
      <w:r w:rsidR="00CC416C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C5DF4" w:rsidRPr="00D40E98">
        <w:rPr>
          <w:rFonts w:ascii="Times New Roman" w:hAnsi="Times New Roman" w:cs="Times New Roman"/>
          <w:sz w:val="24"/>
          <w:szCs w:val="24"/>
        </w:rPr>
        <w:t xml:space="preserve">effect </w:t>
      </w:r>
      <w:r w:rsidR="000A4834" w:rsidRPr="00D40E98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9F25B0" w:rsidRPr="00D40E98">
        <w:rPr>
          <w:rFonts w:ascii="Times New Roman" w:hAnsi="Times New Roman" w:cs="Times New Roman"/>
          <w:sz w:val="24"/>
          <w:szCs w:val="24"/>
        </w:rPr>
        <w:t xml:space="preserve">gained </w:t>
      </w:r>
      <w:r w:rsidR="00593ACB" w:rsidRPr="00D40E98">
        <w:rPr>
          <w:rFonts w:ascii="Times New Roman" w:hAnsi="Times New Roman" w:cs="Times New Roman"/>
          <w:sz w:val="24"/>
          <w:szCs w:val="24"/>
        </w:rPr>
        <w:t>support from different studies</w:t>
      </w:r>
      <w:r w:rsidR="00C81423" w:rsidRPr="00D40E98">
        <w:rPr>
          <w:rFonts w:ascii="Times New Roman" w:hAnsi="Times New Roman" w:cs="Times New Roman"/>
          <w:sz w:val="24"/>
          <w:szCs w:val="24"/>
        </w:rPr>
        <w:t xml:space="preserve"> on the role it plays</w:t>
      </w:r>
      <w:r w:rsidR="00AB5B92" w:rsidRPr="00D40E98">
        <w:rPr>
          <w:rFonts w:ascii="Times New Roman" w:hAnsi="Times New Roman" w:cs="Times New Roman"/>
          <w:sz w:val="24"/>
          <w:szCs w:val="24"/>
        </w:rPr>
        <w:t xml:space="preserve"> in enhancing the </w:t>
      </w:r>
      <w:r w:rsidR="003A67F3" w:rsidRPr="00D40E98">
        <w:rPr>
          <w:rFonts w:ascii="Times New Roman" w:hAnsi="Times New Roman" w:cs="Times New Roman"/>
          <w:sz w:val="24"/>
          <w:szCs w:val="24"/>
        </w:rPr>
        <w:t xml:space="preserve">intelligence </w:t>
      </w:r>
      <w:r w:rsidR="00D7388C" w:rsidRPr="00D40E98">
        <w:rPr>
          <w:rFonts w:ascii="Times New Roman" w:hAnsi="Times New Roman" w:cs="Times New Roman"/>
          <w:sz w:val="24"/>
          <w:szCs w:val="24"/>
        </w:rPr>
        <w:t xml:space="preserve">of </w:t>
      </w:r>
      <w:r w:rsidR="00EF5CE3" w:rsidRPr="00D40E98">
        <w:rPr>
          <w:rFonts w:ascii="Times New Roman" w:hAnsi="Times New Roman" w:cs="Times New Roman"/>
          <w:sz w:val="24"/>
          <w:szCs w:val="24"/>
        </w:rPr>
        <w:t xml:space="preserve">individuals. </w:t>
      </w:r>
      <w:r w:rsidR="00246DBE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 &amp; Rowe (2012</w:t>
      </w:r>
      <w:r w:rsidR="0062278C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7C3DD1" w:rsidRPr="00D40E98">
        <w:rPr>
          <w:rFonts w:ascii="Times New Roman" w:hAnsi="Times New Roman" w:cs="Times New Roman"/>
          <w:sz w:val="24"/>
          <w:szCs w:val="24"/>
        </w:rPr>
        <w:t xml:space="preserve">investigated the </w:t>
      </w:r>
      <w:r w:rsidR="000E6371" w:rsidRPr="00D40E98">
        <w:rPr>
          <w:rFonts w:ascii="Times New Roman" w:hAnsi="Times New Roman" w:cs="Times New Roman"/>
          <w:sz w:val="24"/>
          <w:szCs w:val="24"/>
        </w:rPr>
        <w:t>actual rela</w:t>
      </w:r>
      <w:r w:rsidR="00047EE1" w:rsidRPr="00D40E98">
        <w:rPr>
          <w:rFonts w:ascii="Times New Roman" w:hAnsi="Times New Roman" w:cs="Times New Roman"/>
          <w:sz w:val="24"/>
          <w:szCs w:val="24"/>
        </w:rPr>
        <w:t>tion</w:t>
      </w:r>
      <w:r w:rsidR="000E6371" w:rsidRPr="00D40E98">
        <w:rPr>
          <w:rFonts w:ascii="Times New Roman" w:hAnsi="Times New Roman" w:cs="Times New Roman"/>
          <w:sz w:val="24"/>
          <w:szCs w:val="24"/>
        </w:rPr>
        <w:t>ship</w:t>
      </w:r>
      <w:r w:rsidR="00047EE1" w:rsidRPr="00D40E98">
        <w:rPr>
          <w:rFonts w:ascii="Times New Roman" w:hAnsi="Times New Roman" w:cs="Times New Roman"/>
          <w:sz w:val="24"/>
          <w:szCs w:val="24"/>
        </w:rPr>
        <w:t xml:space="preserve"> between 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AF23CA" w:rsidRPr="00D40E98">
        <w:rPr>
          <w:rFonts w:ascii="Times New Roman" w:hAnsi="Times New Roman" w:cs="Times New Roman"/>
          <w:sz w:val="24"/>
          <w:szCs w:val="24"/>
        </w:rPr>
        <w:t xml:space="preserve">Mozart effect and </w:t>
      </w:r>
      <w:r w:rsidR="00D00B55" w:rsidRPr="00D40E98">
        <w:rPr>
          <w:rFonts w:ascii="Times New Roman" w:hAnsi="Times New Roman" w:cs="Times New Roman"/>
          <w:sz w:val="24"/>
          <w:szCs w:val="24"/>
        </w:rPr>
        <w:t xml:space="preserve">mathematical performance. </w:t>
      </w:r>
      <w:r w:rsidR="00C6116B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4F295F" w:rsidRPr="00D40E98">
        <w:rPr>
          <w:rFonts w:ascii="Times New Roman" w:hAnsi="Times New Roman" w:cs="Times New Roman"/>
          <w:sz w:val="24"/>
          <w:szCs w:val="24"/>
        </w:rPr>
        <w:t xml:space="preserve">study found out </w:t>
      </w:r>
      <w:r w:rsidR="00D053BF" w:rsidRPr="00D40E98">
        <w:rPr>
          <w:rFonts w:ascii="Times New Roman" w:hAnsi="Times New Roman" w:cs="Times New Roman"/>
          <w:sz w:val="24"/>
          <w:szCs w:val="24"/>
        </w:rPr>
        <w:t xml:space="preserve">that </w:t>
      </w:r>
      <w:r w:rsidR="00017A78" w:rsidRPr="00D40E98">
        <w:rPr>
          <w:rFonts w:ascii="Times New Roman" w:hAnsi="Times New Roman" w:cs="Times New Roman"/>
          <w:sz w:val="24"/>
          <w:szCs w:val="24"/>
        </w:rPr>
        <w:t>the Mozart effect</w:t>
      </w:r>
      <w:r w:rsidR="00DC0614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1C4299" w:rsidRPr="00D40E98">
        <w:rPr>
          <w:rFonts w:ascii="Times New Roman" w:hAnsi="Times New Roman" w:cs="Times New Roman"/>
          <w:sz w:val="24"/>
          <w:szCs w:val="24"/>
        </w:rPr>
        <w:t xml:space="preserve">had </w:t>
      </w:r>
      <w:r w:rsidR="005A1C3A" w:rsidRPr="00D40E98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422EAB" w:rsidRPr="00D40E98">
        <w:rPr>
          <w:rFonts w:ascii="Times New Roman" w:hAnsi="Times New Roman" w:cs="Times New Roman"/>
          <w:sz w:val="24"/>
          <w:szCs w:val="24"/>
        </w:rPr>
        <w:t xml:space="preserve">impacts </w:t>
      </w:r>
      <w:r w:rsidR="0066146C" w:rsidRPr="00D40E98">
        <w:rPr>
          <w:rFonts w:ascii="Times New Roman" w:hAnsi="Times New Roman" w:cs="Times New Roman"/>
          <w:sz w:val="24"/>
          <w:szCs w:val="24"/>
        </w:rPr>
        <w:t xml:space="preserve">on learning mathematics </w:t>
      </w:r>
      <w:r w:rsidR="000E6371" w:rsidRPr="00D40E98">
        <w:rPr>
          <w:rFonts w:ascii="Times New Roman" w:hAnsi="Times New Roman" w:cs="Times New Roman"/>
          <w:sz w:val="24"/>
          <w:szCs w:val="24"/>
        </w:rPr>
        <w:t>in</w:t>
      </w:r>
      <w:r w:rsidR="00A902B8" w:rsidRPr="00D40E98">
        <w:rPr>
          <w:rFonts w:ascii="Times New Roman" w:hAnsi="Times New Roman" w:cs="Times New Roman"/>
          <w:sz w:val="24"/>
          <w:szCs w:val="24"/>
        </w:rPr>
        <w:t xml:space="preserve"> different ways</w:t>
      </w:r>
      <w:r w:rsidR="000E6371" w:rsidRPr="00D40E98">
        <w:rPr>
          <w:rFonts w:ascii="Times New Roman" w:hAnsi="Times New Roman" w:cs="Times New Roman"/>
          <w:sz w:val="24"/>
          <w:szCs w:val="24"/>
        </w:rPr>
        <w:t>,</w:t>
      </w:r>
      <w:r w:rsidR="00A902B8" w:rsidRPr="00D40E98">
        <w:rPr>
          <w:rFonts w:ascii="Times New Roman" w:hAnsi="Times New Roman" w:cs="Times New Roman"/>
          <w:sz w:val="24"/>
          <w:szCs w:val="24"/>
        </w:rPr>
        <w:t xml:space="preserve"> such as </w:t>
      </w:r>
      <w:r w:rsidR="008130A1" w:rsidRPr="00D40E98">
        <w:rPr>
          <w:rFonts w:ascii="Times New Roman" w:hAnsi="Times New Roman" w:cs="Times New Roman"/>
          <w:sz w:val="24"/>
          <w:szCs w:val="24"/>
        </w:rPr>
        <w:t xml:space="preserve">decreasing </w:t>
      </w:r>
      <w:r w:rsidR="0049220B" w:rsidRPr="00D40E98">
        <w:rPr>
          <w:rFonts w:ascii="Times New Roman" w:hAnsi="Times New Roman" w:cs="Times New Roman"/>
          <w:sz w:val="24"/>
          <w:szCs w:val="24"/>
        </w:rPr>
        <w:t>anxiet</w:t>
      </w:r>
      <w:r w:rsidR="000A0584" w:rsidRPr="00D40E98">
        <w:rPr>
          <w:rFonts w:ascii="Times New Roman" w:hAnsi="Times New Roman" w:cs="Times New Roman"/>
          <w:sz w:val="24"/>
          <w:szCs w:val="24"/>
        </w:rPr>
        <w:t xml:space="preserve">y. </w:t>
      </w:r>
      <w:r w:rsidR="00CE1A25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0E6371" w:rsidRPr="00D40E98">
        <w:rPr>
          <w:rFonts w:ascii="Times New Roman" w:hAnsi="Times New Roman" w:cs="Times New Roman"/>
          <w:sz w:val="24"/>
          <w:szCs w:val="24"/>
        </w:rPr>
        <w:t>scholars</w:t>
      </w:r>
      <w:r w:rsidR="00C21F19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improved their achievement</w:t>
      </w:r>
      <w:r w:rsidR="00424D44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6F3FE1" w:rsidRPr="00D40E98">
        <w:rPr>
          <w:rFonts w:ascii="Times New Roman" w:hAnsi="Times New Roman" w:cs="Times New Roman"/>
          <w:sz w:val="24"/>
          <w:szCs w:val="24"/>
        </w:rPr>
        <w:t xml:space="preserve">when </w:t>
      </w:r>
      <w:r w:rsidR="004834DF" w:rsidRPr="00D40E98">
        <w:rPr>
          <w:rFonts w:ascii="Times New Roman" w:hAnsi="Times New Roman" w:cs="Times New Roman"/>
          <w:sz w:val="24"/>
          <w:szCs w:val="24"/>
        </w:rPr>
        <w:t xml:space="preserve">Mozart </w:t>
      </w:r>
      <w:r w:rsidR="005411CD" w:rsidRPr="00D40E98">
        <w:rPr>
          <w:rFonts w:ascii="Times New Roman" w:hAnsi="Times New Roman" w:cs="Times New Roman"/>
          <w:sz w:val="24"/>
          <w:szCs w:val="24"/>
        </w:rPr>
        <w:t xml:space="preserve">was </w:t>
      </w:r>
      <w:r w:rsidR="00100F7B" w:rsidRPr="00D40E98">
        <w:rPr>
          <w:rFonts w:ascii="Times New Roman" w:hAnsi="Times New Roman" w:cs="Times New Roman"/>
          <w:sz w:val="24"/>
          <w:szCs w:val="24"/>
        </w:rPr>
        <w:t xml:space="preserve">playing </w:t>
      </w:r>
      <w:r w:rsidR="00905E6F" w:rsidRPr="00D40E98">
        <w:rPr>
          <w:rFonts w:ascii="Times New Roman" w:hAnsi="Times New Roman" w:cs="Times New Roman"/>
          <w:sz w:val="24"/>
          <w:szCs w:val="24"/>
        </w:rPr>
        <w:t>during the evaluation</w:t>
      </w:r>
      <w:r w:rsidR="00CE6E97" w:rsidRPr="00D40E98">
        <w:rPr>
          <w:rFonts w:ascii="Times New Roman" w:hAnsi="Times New Roman" w:cs="Times New Roman"/>
          <w:sz w:val="24"/>
          <w:szCs w:val="24"/>
        </w:rPr>
        <w:t xml:space="preserve">. </w:t>
      </w:r>
      <w:r w:rsidR="00F13D9E" w:rsidRPr="00D40E9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CC50CC" w:rsidRPr="00D40E98">
        <w:rPr>
          <w:rFonts w:ascii="Times New Roman" w:hAnsi="Times New Roman" w:cs="Times New Roman"/>
          <w:sz w:val="24"/>
          <w:szCs w:val="24"/>
        </w:rPr>
        <w:t>the</w:t>
      </w:r>
      <w:r w:rsidR="00B61BD5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9403FD" w:rsidRPr="00D40E98">
        <w:rPr>
          <w:rFonts w:ascii="Times New Roman" w:hAnsi="Times New Roman" w:cs="Times New Roman"/>
          <w:sz w:val="24"/>
          <w:szCs w:val="24"/>
        </w:rPr>
        <w:t>student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9403FD" w:rsidRPr="00D40E98">
        <w:rPr>
          <w:rFonts w:ascii="Times New Roman" w:hAnsi="Times New Roman" w:cs="Times New Roman"/>
          <w:sz w:val="24"/>
          <w:szCs w:val="24"/>
        </w:rPr>
        <w:t>s</w:t>
      </w:r>
      <w:r w:rsidR="00A849DB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F0A05" w:rsidRPr="00D40E98">
        <w:rPr>
          <w:rFonts w:ascii="Times New Roman" w:hAnsi="Times New Roman" w:cs="Times New Roman"/>
          <w:sz w:val="24"/>
          <w:szCs w:val="24"/>
        </w:rPr>
        <w:t xml:space="preserve">intelligence </w:t>
      </w:r>
      <w:r w:rsidR="00671ADB" w:rsidRPr="00D40E98">
        <w:rPr>
          <w:rFonts w:ascii="Times New Roman" w:hAnsi="Times New Roman" w:cs="Times New Roman"/>
          <w:sz w:val="24"/>
          <w:szCs w:val="24"/>
        </w:rPr>
        <w:t xml:space="preserve">improved </w:t>
      </w:r>
      <w:r w:rsidR="00917CCD" w:rsidRPr="00D40E98">
        <w:rPr>
          <w:rFonts w:ascii="Times New Roman" w:hAnsi="Times New Roman" w:cs="Times New Roman"/>
          <w:sz w:val="24"/>
          <w:szCs w:val="24"/>
        </w:rPr>
        <w:t xml:space="preserve">when the </w:t>
      </w:r>
      <w:r w:rsidR="009B55D6" w:rsidRPr="00D40E98">
        <w:rPr>
          <w:rFonts w:ascii="Times New Roman" w:hAnsi="Times New Roman" w:cs="Times New Roman"/>
          <w:sz w:val="24"/>
          <w:szCs w:val="24"/>
        </w:rPr>
        <w:t xml:space="preserve">assessment environment </w:t>
      </w:r>
      <w:r w:rsidR="000E6371" w:rsidRPr="00D40E98">
        <w:rPr>
          <w:rFonts w:ascii="Times New Roman" w:hAnsi="Times New Roman" w:cs="Times New Roman"/>
          <w:sz w:val="24"/>
          <w:szCs w:val="24"/>
        </w:rPr>
        <w:t>wa</w:t>
      </w:r>
      <w:r w:rsidR="009B55D6" w:rsidRPr="00D40E98">
        <w:rPr>
          <w:rFonts w:ascii="Times New Roman" w:hAnsi="Times New Roman" w:cs="Times New Roman"/>
          <w:sz w:val="24"/>
          <w:szCs w:val="24"/>
        </w:rPr>
        <w:t xml:space="preserve">s </w:t>
      </w:r>
      <w:r w:rsidR="00F36E10" w:rsidRPr="00D40E98">
        <w:rPr>
          <w:rFonts w:ascii="Times New Roman" w:hAnsi="Times New Roman" w:cs="Times New Roman"/>
          <w:sz w:val="24"/>
          <w:szCs w:val="24"/>
        </w:rPr>
        <w:t xml:space="preserve">altered </w:t>
      </w:r>
      <w:r w:rsidR="00D46386" w:rsidRPr="00D40E98">
        <w:rPr>
          <w:rFonts w:ascii="Times New Roman" w:hAnsi="Times New Roman" w:cs="Times New Roman"/>
          <w:sz w:val="24"/>
          <w:szCs w:val="24"/>
        </w:rPr>
        <w:t xml:space="preserve">when doing their </w:t>
      </w:r>
      <w:r w:rsidR="00B34C8D" w:rsidRPr="00D40E98">
        <w:rPr>
          <w:rFonts w:ascii="Times New Roman" w:hAnsi="Times New Roman" w:cs="Times New Roman"/>
          <w:sz w:val="24"/>
          <w:szCs w:val="24"/>
        </w:rPr>
        <w:t xml:space="preserve">trigonometry </w:t>
      </w:r>
      <w:r w:rsidR="00CF5B5B" w:rsidRPr="00D40E98">
        <w:rPr>
          <w:rFonts w:ascii="Times New Roman" w:hAnsi="Times New Roman" w:cs="Times New Roman"/>
          <w:sz w:val="24"/>
          <w:szCs w:val="24"/>
        </w:rPr>
        <w:t>test.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9403FD" w:rsidRPr="00D40E98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2F1A79" w:rsidRPr="00D40E98">
        <w:rPr>
          <w:rFonts w:ascii="Times New Roman" w:hAnsi="Times New Roman" w:cs="Times New Roman"/>
          <w:sz w:val="24"/>
          <w:szCs w:val="24"/>
        </w:rPr>
        <w:t>it was</w:t>
      </w:r>
      <w:r w:rsidR="00E93E6C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essential</w:t>
      </w:r>
      <w:r w:rsidR="00E93E6C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C91FFB" w:rsidRPr="00D40E98">
        <w:rPr>
          <w:rFonts w:ascii="Times New Roman" w:hAnsi="Times New Roman" w:cs="Times New Roman"/>
          <w:sz w:val="24"/>
          <w:szCs w:val="24"/>
        </w:rPr>
        <w:t xml:space="preserve">to understand the </w:t>
      </w:r>
      <w:r w:rsidR="00DE76A5" w:rsidRPr="00D40E98">
        <w:rPr>
          <w:rFonts w:ascii="Times New Roman" w:hAnsi="Times New Roman" w:cs="Times New Roman"/>
          <w:sz w:val="24"/>
          <w:szCs w:val="24"/>
        </w:rPr>
        <w:t xml:space="preserve">impacts of </w:t>
      </w:r>
      <w:r w:rsidR="00BF3DCE" w:rsidRPr="00D40E98">
        <w:rPr>
          <w:rFonts w:ascii="Times New Roman" w:hAnsi="Times New Roman" w:cs="Times New Roman"/>
          <w:sz w:val="24"/>
          <w:szCs w:val="24"/>
        </w:rPr>
        <w:t xml:space="preserve">music </w:t>
      </w:r>
      <w:r w:rsidR="00F511B9" w:rsidRPr="00D40E98">
        <w:rPr>
          <w:rFonts w:ascii="Times New Roman" w:hAnsi="Times New Roman" w:cs="Times New Roman"/>
          <w:sz w:val="24"/>
          <w:szCs w:val="24"/>
        </w:rPr>
        <w:t xml:space="preserve">on </w:t>
      </w:r>
      <w:r w:rsidR="000E6371" w:rsidRPr="00D40E98">
        <w:rPr>
          <w:rFonts w:ascii="Times New Roman" w:hAnsi="Times New Roman" w:cs="Times New Roman"/>
          <w:sz w:val="24"/>
          <w:szCs w:val="24"/>
        </w:rPr>
        <w:t>the academic</w:t>
      </w:r>
      <w:r w:rsidR="00F511B9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63A82" w:rsidRPr="00D40E98">
        <w:rPr>
          <w:rFonts w:ascii="Times New Roman" w:hAnsi="Times New Roman" w:cs="Times New Roman"/>
          <w:sz w:val="24"/>
          <w:szCs w:val="24"/>
        </w:rPr>
        <w:t xml:space="preserve">performance of </w:t>
      </w:r>
      <w:r w:rsidR="00E45FA9" w:rsidRPr="00D40E98">
        <w:rPr>
          <w:rFonts w:ascii="Times New Roman" w:hAnsi="Times New Roman" w:cs="Times New Roman"/>
          <w:sz w:val="24"/>
          <w:szCs w:val="24"/>
        </w:rPr>
        <w:t xml:space="preserve">both </w:t>
      </w:r>
      <w:r w:rsidR="0029143A" w:rsidRPr="00D40E98">
        <w:rPr>
          <w:rFonts w:ascii="Times New Roman" w:hAnsi="Times New Roman" w:cs="Times New Roman"/>
          <w:sz w:val="24"/>
          <w:szCs w:val="24"/>
        </w:rPr>
        <w:t>musicians</w:t>
      </w:r>
      <w:r w:rsidR="00E8674A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F410EF" w:rsidRPr="00D40E98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29143A" w:rsidRPr="00D40E98">
        <w:rPr>
          <w:rFonts w:ascii="Times New Roman" w:hAnsi="Times New Roman" w:cs="Times New Roman"/>
          <w:sz w:val="24"/>
          <w:szCs w:val="24"/>
        </w:rPr>
        <w:t>nonmusicians</w:t>
      </w:r>
      <w:proofErr w:type="spellEnd"/>
      <w:r w:rsidR="00F410EF" w:rsidRPr="00D40E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80681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ston</w:t>
      </w:r>
      <w:proofErr w:type="spellEnd"/>
      <w:r w:rsidR="00480681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Tippett (2011)</w:t>
      </w:r>
      <w:r w:rsidR="00D60AB2" w:rsidRPr="00D40E98">
        <w:rPr>
          <w:rFonts w:ascii="Times New Roman" w:hAnsi="Times New Roman" w:cs="Times New Roman"/>
          <w:sz w:val="24"/>
          <w:szCs w:val="24"/>
        </w:rPr>
        <w:t xml:space="preserve"> performed a study </w:t>
      </w:r>
      <w:r w:rsidR="00A72E89" w:rsidRPr="00D40E98">
        <w:rPr>
          <w:rFonts w:ascii="Times New Roman" w:hAnsi="Times New Roman" w:cs="Times New Roman"/>
          <w:sz w:val="24"/>
          <w:szCs w:val="24"/>
        </w:rPr>
        <w:t xml:space="preserve">and found out </w:t>
      </w:r>
      <w:r w:rsidR="00846503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96574C" w:rsidRPr="00D40E98">
        <w:rPr>
          <w:rFonts w:ascii="Times New Roman" w:hAnsi="Times New Roman" w:cs="Times New Roman"/>
          <w:sz w:val="24"/>
          <w:szCs w:val="24"/>
        </w:rPr>
        <w:t>musician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96574C" w:rsidRPr="00D40E98">
        <w:rPr>
          <w:rFonts w:ascii="Times New Roman" w:hAnsi="Times New Roman" w:cs="Times New Roman"/>
          <w:sz w:val="24"/>
          <w:szCs w:val="24"/>
        </w:rPr>
        <w:t>s</w:t>
      </w:r>
      <w:r w:rsidR="00DC31F5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3A0DB6" w:rsidRPr="00D40E98"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BA28E4" w:rsidRPr="00D40E98">
        <w:rPr>
          <w:rFonts w:ascii="Times New Roman" w:hAnsi="Times New Roman" w:cs="Times New Roman"/>
          <w:sz w:val="24"/>
          <w:szCs w:val="24"/>
        </w:rPr>
        <w:t xml:space="preserve">was adversely </w:t>
      </w:r>
      <w:r w:rsidR="008927DB" w:rsidRPr="00D40E98">
        <w:rPr>
          <w:rFonts w:ascii="Times New Roman" w:hAnsi="Times New Roman" w:cs="Times New Roman"/>
          <w:sz w:val="24"/>
          <w:szCs w:val="24"/>
        </w:rPr>
        <w:t xml:space="preserve">affected </w:t>
      </w:r>
      <w:r w:rsidR="00C217DF" w:rsidRPr="00D40E98">
        <w:rPr>
          <w:rFonts w:ascii="Times New Roman" w:hAnsi="Times New Roman" w:cs="Times New Roman"/>
          <w:sz w:val="24"/>
          <w:szCs w:val="24"/>
        </w:rPr>
        <w:t xml:space="preserve">by </w:t>
      </w:r>
      <w:r w:rsidR="005C6055" w:rsidRPr="00D40E98">
        <w:rPr>
          <w:rFonts w:ascii="Times New Roman" w:hAnsi="Times New Roman" w:cs="Times New Roman"/>
          <w:sz w:val="24"/>
          <w:szCs w:val="24"/>
        </w:rPr>
        <w:t xml:space="preserve">background music </w:t>
      </w:r>
      <w:r w:rsidR="009444CF" w:rsidRPr="00D40E98">
        <w:rPr>
          <w:rFonts w:ascii="Times New Roman" w:hAnsi="Times New Roman" w:cs="Times New Roman"/>
          <w:sz w:val="24"/>
          <w:szCs w:val="24"/>
        </w:rPr>
        <w:t xml:space="preserve">than silence when </w:t>
      </w:r>
      <w:r w:rsidR="00C1748A" w:rsidRPr="00D40E98">
        <w:rPr>
          <w:rFonts w:ascii="Times New Roman" w:hAnsi="Times New Roman" w:cs="Times New Roman"/>
          <w:sz w:val="24"/>
          <w:szCs w:val="24"/>
        </w:rPr>
        <w:t>processing language.</w:t>
      </w:r>
      <w:r w:rsidR="00B21F12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815E67" w:rsidRPr="00D40E98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C259C1" w:rsidRPr="00D40E98">
        <w:rPr>
          <w:rFonts w:ascii="Times New Roman" w:hAnsi="Times New Roman" w:cs="Times New Roman"/>
          <w:sz w:val="24"/>
          <w:szCs w:val="24"/>
        </w:rPr>
        <w:t xml:space="preserve">the performance </w:t>
      </w:r>
      <w:r w:rsidR="000D1E10" w:rsidRPr="00D40E98">
        <w:rPr>
          <w:rFonts w:ascii="Times New Roman" w:hAnsi="Times New Roman" w:cs="Times New Roman"/>
          <w:sz w:val="24"/>
          <w:szCs w:val="24"/>
        </w:rPr>
        <w:t xml:space="preserve">was not </w:t>
      </w:r>
      <w:r w:rsidR="00C87F04" w:rsidRPr="00D40E98">
        <w:rPr>
          <w:rFonts w:ascii="Times New Roman" w:hAnsi="Times New Roman" w:cs="Times New Roman"/>
          <w:sz w:val="24"/>
          <w:szCs w:val="24"/>
        </w:rPr>
        <w:t xml:space="preserve">influenced when </w:t>
      </w:r>
      <w:r w:rsidR="002E795D" w:rsidRPr="00D40E98">
        <w:rPr>
          <w:rFonts w:ascii="Times New Roman" w:hAnsi="Times New Roman" w:cs="Times New Roman"/>
          <w:sz w:val="24"/>
          <w:szCs w:val="24"/>
        </w:rPr>
        <w:t xml:space="preserve">doing </w:t>
      </w:r>
      <w:r w:rsidR="001A739D" w:rsidRPr="00D40E98">
        <w:rPr>
          <w:rFonts w:ascii="Times New Roman" w:hAnsi="Times New Roman" w:cs="Times New Roman"/>
          <w:sz w:val="24"/>
          <w:szCs w:val="24"/>
        </w:rPr>
        <w:t xml:space="preserve">visuospatial </w:t>
      </w:r>
      <w:r w:rsidR="000E6ACE" w:rsidRPr="00D40E98">
        <w:rPr>
          <w:rFonts w:ascii="Times New Roman" w:hAnsi="Times New Roman" w:cs="Times New Roman"/>
          <w:sz w:val="24"/>
          <w:szCs w:val="24"/>
        </w:rPr>
        <w:t xml:space="preserve">roles. </w:t>
      </w:r>
      <w:r w:rsidR="000E6371" w:rsidRPr="00D40E98">
        <w:rPr>
          <w:rFonts w:ascii="Times New Roman" w:hAnsi="Times New Roman" w:cs="Times New Roman"/>
          <w:sz w:val="24"/>
          <w:szCs w:val="24"/>
        </w:rPr>
        <w:t>A</w:t>
      </w:r>
      <w:r w:rsidR="00B872EE" w:rsidRPr="00D40E98">
        <w:rPr>
          <w:rFonts w:ascii="Times New Roman" w:hAnsi="Times New Roman" w:cs="Times New Roman"/>
          <w:sz w:val="24"/>
          <w:szCs w:val="24"/>
        </w:rPr>
        <w:t xml:space="preserve">lso, </w:t>
      </w:r>
      <w:r w:rsidR="002C1A5A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2C1A5A" w:rsidRPr="00D40E98">
        <w:rPr>
          <w:rFonts w:ascii="Times New Roman" w:hAnsi="Times New Roman" w:cs="Times New Roman"/>
          <w:sz w:val="24"/>
          <w:szCs w:val="24"/>
        </w:rPr>
        <w:t>nonmusicians</w:t>
      </w:r>
      <w:proofErr w:type="spellEnd"/>
      <w:r w:rsidR="002C1A5A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4913FB" w:rsidRPr="00D40E98">
        <w:rPr>
          <w:rFonts w:ascii="Times New Roman" w:hAnsi="Times New Roman" w:cs="Times New Roman"/>
          <w:sz w:val="24"/>
          <w:szCs w:val="24"/>
        </w:rPr>
        <w:t xml:space="preserve">were not </w:t>
      </w:r>
      <w:r w:rsidR="0053185D" w:rsidRPr="00D40E98">
        <w:rPr>
          <w:rFonts w:ascii="Times New Roman" w:hAnsi="Times New Roman" w:cs="Times New Roman"/>
          <w:sz w:val="24"/>
          <w:szCs w:val="24"/>
        </w:rPr>
        <w:lastRenderedPageBreak/>
        <w:t xml:space="preserve">impacted </w:t>
      </w:r>
      <w:r w:rsidR="008B181E" w:rsidRPr="00D40E98">
        <w:rPr>
          <w:rFonts w:ascii="Times New Roman" w:hAnsi="Times New Roman" w:cs="Times New Roman"/>
          <w:sz w:val="24"/>
          <w:szCs w:val="24"/>
        </w:rPr>
        <w:t xml:space="preserve">by both </w:t>
      </w:r>
      <w:r w:rsidR="000E6371" w:rsidRPr="00D40E98">
        <w:rPr>
          <w:rFonts w:ascii="Times New Roman" w:hAnsi="Times New Roman" w:cs="Times New Roman"/>
          <w:sz w:val="24"/>
          <w:szCs w:val="24"/>
        </w:rPr>
        <w:t>kinds of music</w:t>
      </w:r>
      <w:r w:rsidR="007B44CA" w:rsidRPr="00D40E98">
        <w:rPr>
          <w:rFonts w:ascii="Times New Roman" w:hAnsi="Times New Roman" w:cs="Times New Roman"/>
          <w:sz w:val="24"/>
          <w:szCs w:val="24"/>
        </w:rPr>
        <w:t xml:space="preserve"> in the background </w:t>
      </w:r>
      <w:r w:rsidR="00F95F94" w:rsidRPr="00D40E98">
        <w:rPr>
          <w:rFonts w:ascii="Times New Roman" w:hAnsi="Times New Roman" w:cs="Times New Roman"/>
          <w:sz w:val="24"/>
          <w:szCs w:val="24"/>
        </w:rPr>
        <w:t>o</w:t>
      </w:r>
      <w:r w:rsidR="000E6371" w:rsidRPr="00D40E98">
        <w:rPr>
          <w:rFonts w:ascii="Times New Roman" w:hAnsi="Times New Roman" w:cs="Times New Roman"/>
          <w:sz w:val="24"/>
          <w:szCs w:val="24"/>
        </w:rPr>
        <w:t>f</w:t>
      </w:r>
      <w:r w:rsidR="00F95F94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394547" w:rsidRPr="00D40E98">
        <w:rPr>
          <w:rFonts w:ascii="Times New Roman" w:hAnsi="Times New Roman" w:cs="Times New Roman"/>
          <w:sz w:val="24"/>
          <w:szCs w:val="24"/>
        </w:rPr>
        <w:t xml:space="preserve">silence. </w:t>
      </w:r>
      <w:r w:rsidR="00015AF3" w:rsidRPr="00D40E98">
        <w:rPr>
          <w:rFonts w:ascii="Times New Roman" w:hAnsi="Times New Roman" w:cs="Times New Roman"/>
          <w:sz w:val="24"/>
          <w:szCs w:val="24"/>
        </w:rPr>
        <w:t>Theref</w:t>
      </w:r>
      <w:r w:rsidR="007A64B6" w:rsidRPr="00D40E98">
        <w:rPr>
          <w:rFonts w:ascii="Times New Roman" w:hAnsi="Times New Roman" w:cs="Times New Roman"/>
          <w:sz w:val="24"/>
          <w:szCs w:val="24"/>
        </w:rPr>
        <w:t xml:space="preserve">ore, </w:t>
      </w:r>
      <w:r w:rsidR="0038131C" w:rsidRPr="00D40E98">
        <w:rPr>
          <w:rFonts w:ascii="Times New Roman" w:hAnsi="Times New Roman" w:cs="Times New Roman"/>
          <w:sz w:val="24"/>
          <w:szCs w:val="24"/>
        </w:rPr>
        <w:t xml:space="preserve">incorrect </w:t>
      </w:r>
      <w:r w:rsidR="000E6371" w:rsidRPr="00D40E98">
        <w:rPr>
          <w:rFonts w:ascii="Times New Roman" w:hAnsi="Times New Roman" w:cs="Times New Roman"/>
          <w:sz w:val="24"/>
          <w:szCs w:val="24"/>
        </w:rPr>
        <w:t>piece</w:t>
      </w:r>
      <w:r w:rsidR="008B0247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453AF3" w:rsidRPr="00D40E98">
        <w:rPr>
          <w:rFonts w:ascii="Times New Roman" w:hAnsi="Times New Roman" w:cs="Times New Roman"/>
          <w:sz w:val="24"/>
          <w:szCs w:val="24"/>
        </w:rPr>
        <w:t xml:space="preserve">affects </w:t>
      </w:r>
      <w:r w:rsidR="000D6CBD" w:rsidRPr="00D40E98">
        <w:rPr>
          <w:rFonts w:ascii="Times New Roman" w:hAnsi="Times New Roman" w:cs="Times New Roman"/>
          <w:sz w:val="24"/>
          <w:szCs w:val="24"/>
        </w:rPr>
        <w:t>musicians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CE1722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3742B" w:rsidRPr="00D40E98">
        <w:rPr>
          <w:rFonts w:ascii="Times New Roman" w:hAnsi="Times New Roman" w:cs="Times New Roman"/>
          <w:sz w:val="24"/>
          <w:szCs w:val="24"/>
        </w:rPr>
        <w:t xml:space="preserve">intelligence </w:t>
      </w:r>
      <w:r w:rsidR="0076299B" w:rsidRPr="00D40E98">
        <w:rPr>
          <w:rFonts w:ascii="Times New Roman" w:hAnsi="Times New Roman" w:cs="Times New Roman"/>
          <w:sz w:val="24"/>
          <w:szCs w:val="24"/>
        </w:rPr>
        <w:t xml:space="preserve">because the system </w:t>
      </w:r>
      <w:r w:rsidR="007C25DC" w:rsidRPr="00D40E98">
        <w:rPr>
          <w:rFonts w:ascii="Times New Roman" w:hAnsi="Times New Roman" w:cs="Times New Roman"/>
          <w:sz w:val="24"/>
          <w:szCs w:val="24"/>
        </w:rPr>
        <w:t xml:space="preserve">that </w:t>
      </w:r>
      <w:r w:rsidR="00E61441" w:rsidRPr="00D40E98">
        <w:rPr>
          <w:rFonts w:ascii="Times New Roman" w:hAnsi="Times New Roman" w:cs="Times New Roman"/>
          <w:sz w:val="24"/>
          <w:szCs w:val="24"/>
        </w:rPr>
        <w:t xml:space="preserve">processes </w:t>
      </w:r>
      <w:r w:rsidR="0084235E" w:rsidRPr="00D40E98">
        <w:rPr>
          <w:rFonts w:ascii="Times New Roman" w:hAnsi="Times New Roman" w:cs="Times New Roman"/>
          <w:sz w:val="24"/>
          <w:szCs w:val="24"/>
        </w:rPr>
        <w:t xml:space="preserve">language and </w:t>
      </w:r>
      <w:r w:rsidR="00E36B84" w:rsidRPr="00D40E98">
        <w:rPr>
          <w:rFonts w:ascii="Times New Roman" w:hAnsi="Times New Roman" w:cs="Times New Roman"/>
          <w:sz w:val="24"/>
          <w:szCs w:val="24"/>
        </w:rPr>
        <w:t xml:space="preserve">music </w:t>
      </w:r>
      <w:r w:rsidR="000E6371" w:rsidRPr="00D40E98">
        <w:rPr>
          <w:rFonts w:ascii="Times New Roman" w:hAnsi="Times New Roman" w:cs="Times New Roman"/>
          <w:sz w:val="24"/>
          <w:szCs w:val="24"/>
        </w:rPr>
        <w:t>is</w:t>
      </w:r>
      <w:r w:rsidR="00635DE2" w:rsidRPr="00D40E98">
        <w:rPr>
          <w:rFonts w:ascii="Times New Roman" w:hAnsi="Times New Roman" w:cs="Times New Roman"/>
          <w:sz w:val="24"/>
          <w:szCs w:val="24"/>
        </w:rPr>
        <w:t xml:space="preserve"> interconnected.</w:t>
      </w:r>
    </w:p>
    <w:p w14:paraId="2CE95A88" w14:textId="78493915" w:rsidR="000D6CBD" w:rsidRPr="00D40E98" w:rsidRDefault="000D6CBD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8">
        <w:rPr>
          <w:rFonts w:ascii="Times New Roman" w:hAnsi="Times New Roman" w:cs="Times New Roman"/>
          <w:b/>
          <w:bCs/>
          <w:sz w:val="24"/>
          <w:szCs w:val="24"/>
        </w:rPr>
        <w:t>Mozart Effect as a product of heightened arousal and mood</w:t>
      </w:r>
    </w:p>
    <w:p w14:paraId="2C1FDE94" w14:textId="74A65B76" w:rsidR="000D6CBD" w:rsidRPr="00D40E98" w:rsidRDefault="000157BA" w:rsidP="00D40E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ab/>
      </w:r>
      <w:r w:rsidR="0022105C" w:rsidRPr="00D40E98">
        <w:rPr>
          <w:rFonts w:ascii="Times New Roman" w:hAnsi="Times New Roman" w:cs="Times New Roman"/>
          <w:sz w:val="24"/>
          <w:szCs w:val="24"/>
        </w:rPr>
        <w:t xml:space="preserve">There is an </w:t>
      </w:r>
      <w:r w:rsidR="004E0526" w:rsidRPr="00D40E98">
        <w:rPr>
          <w:rFonts w:ascii="Times New Roman" w:hAnsi="Times New Roman" w:cs="Times New Roman"/>
          <w:sz w:val="24"/>
          <w:szCs w:val="24"/>
        </w:rPr>
        <w:t xml:space="preserve">increase </w:t>
      </w:r>
      <w:r w:rsidR="00803A3E" w:rsidRPr="00D40E98">
        <w:rPr>
          <w:rFonts w:ascii="Times New Roman" w:hAnsi="Times New Roman" w:cs="Times New Roman"/>
          <w:sz w:val="24"/>
          <w:szCs w:val="24"/>
        </w:rPr>
        <w:t xml:space="preserve">in controversy about the </w:t>
      </w:r>
      <w:r w:rsidR="0079389F" w:rsidRPr="00D40E98">
        <w:rPr>
          <w:rFonts w:ascii="Times New Roman" w:hAnsi="Times New Roman" w:cs="Times New Roman"/>
          <w:sz w:val="24"/>
          <w:szCs w:val="24"/>
        </w:rPr>
        <w:t xml:space="preserve">Mozart effect </w:t>
      </w:r>
      <w:r w:rsidR="00664352" w:rsidRPr="00D40E98">
        <w:rPr>
          <w:rFonts w:ascii="Times New Roman" w:hAnsi="Times New Roman" w:cs="Times New Roman"/>
          <w:sz w:val="24"/>
          <w:szCs w:val="24"/>
        </w:rPr>
        <w:t xml:space="preserve">because </w:t>
      </w:r>
      <w:r w:rsidR="00A6648E" w:rsidRPr="00D40E98">
        <w:rPr>
          <w:rFonts w:ascii="Times New Roman" w:hAnsi="Times New Roman" w:cs="Times New Roman"/>
          <w:sz w:val="24"/>
          <w:szCs w:val="24"/>
        </w:rPr>
        <w:t xml:space="preserve">while several </w:t>
      </w:r>
      <w:r w:rsidR="008B76D6" w:rsidRPr="00D40E98">
        <w:rPr>
          <w:rFonts w:ascii="Times New Roman" w:hAnsi="Times New Roman" w:cs="Times New Roman"/>
          <w:sz w:val="24"/>
          <w:szCs w:val="24"/>
        </w:rPr>
        <w:t xml:space="preserve">researchers </w:t>
      </w:r>
      <w:r w:rsidR="00720A19" w:rsidRPr="00D40E98">
        <w:rPr>
          <w:rFonts w:ascii="Times New Roman" w:hAnsi="Times New Roman" w:cs="Times New Roman"/>
          <w:sz w:val="24"/>
          <w:szCs w:val="24"/>
        </w:rPr>
        <w:t xml:space="preserve">believe the </w:t>
      </w:r>
      <w:r w:rsidR="004C28C2" w:rsidRPr="00D40E98">
        <w:rPr>
          <w:rFonts w:ascii="Times New Roman" w:hAnsi="Times New Roman" w:cs="Times New Roman"/>
          <w:sz w:val="24"/>
          <w:szCs w:val="24"/>
        </w:rPr>
        <w:t xml:space="preserve">theory </w:t>
      </w:r>
      <w:r w:rsidR="009A6659" w:rsidRPr="00D40E98">
        <w:rPr>
          <w:rFonts w:ascii="Times New Roman" w:hAnsi="Times New Roman" w:cs="Times New Roman"/>
          <w:sz w:val="24"/>
          <w:szCs w:val="24"/>
        </w:rPr>
        <w:t xml:space="preserve">increases </w:t>
      </w:r>
      <w:r w:rsidR="007B7F24" w:rsidRPr="00D40E98">
        <w:rPr>
          <w:rFonts w:ascii="Times New Roman" w:hAnsi="Times New Roman" w:cs="Times New Roman"/>
          <w:sz w:val="24"/>
          <w:szCs w:val="24"/>
        </w:rPr>
        <w:t xml:space="preserve">cognitive </w:t>
      </w:r>
      <w:r w:rsidR="00E96E33" w:rsidRPr="00D40E98">
        <w:rPr>
          <w:rFonts w:ascii="Times New Roman" w:hAnsi="Times New Roman" w:cs="Times New Roman"/>
          <w:sz w:val="24"/>
          <w:szCs w:val="24"/>
        </w:rPr>
        <w:t>abilities</w:t>
      </w:r>
      <w:r w:rsidR="000E6371" w:rsidRPr="00D40E98">
        <w:rPr>
          <w:rFonts w:ascii="Times New Roman" w:hAnsi="Times New Roman" w:cs="Times New Roman"/>
          <w:sz w:val="24"/>
          <w:szCs w:val="24"/>
        </w:rPr>
        <w:t>,</w:t>
      </w:r>
      <w:r w:rsidR="00E96E33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BA456A" w:rsidRPr="00D40E98">
        <w:rPr>
          <w:rFonts w:ascii="Times New Roman" w:hAnsi="Times New Roman" w:cs="Times New Roman"/>
          <w:sz w:val="24"/>
          <w:szCs w:val="24"/>
        </w:rPr>
        <w:t xml:space="preserve">others </w:t>
      </w:r>
      <w:r w:rsidR="00C84B03" w:rsidRPr="00D40E98">
        <w:rPr>
          <w:rFonts w:ascii="Times New Roman" w:hAnsi="Times New Roman" w:cs="Times New Roman"/>
          <w:sz w:val="24"/>
          <w:szCs w:val="24"/>
        </w:rPr>
        <w:t xml:space="preserve">have a different opinion. </w:t>
      </w:r>
      <w:r w:rsidR="006662E6" w:rsidRPr="00D40E98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B761E4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pson et al. (2001</w:t>
      </w:r>
      <w:r w:rsidR="000E6371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FB2FE3" w:rsidRPr="00D40E98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286B63" w:rsidRPr="00D40E98">
        <w:rPr>
          <w:rFonts w:ascii="Times New Roman" w:hAnsi="Times New Roman" w:cs="Times New Roman"/>
          <w:sz w:val="24"/>
          <w:szCs w:val="24"/>
        </w:rPr>
        <w:t>the</w:t>
      </w:r>
      <w:r w:rsidR="00800198" w:rsidRPr="00D40E98">
        <w:rPr>
          <w:rFonts w:ascii="Times New Roman" w:hAnsi="Times New Roman" w:cs="Times New Roman"/>
          <w:sz w:val="24"/>
          <w:szCs w:val="24"/>
        </w:rPr>
        <w:t xml:space="preserve"> Mozart </w:t>
      </w:r>
      <w:r w:rsidR="000E6371" w:rsidRPr="00D40E98">
        <w:rPr>
          <w:rFonts w:ascii="Times New Roman" w:hAnsi="Times New Roman" w:cs="Times New Roman"/>
          <w:sz w:val="24"/>
          <w:szCs w:val="24"/>
        </w:rPr>
        <w:t>theory</w:t>
      </w:r>
      <w:r w:rsidR="00800198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results from</w:t>
      </w:r>
      <w:r w:rsidR="00A267D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7E4EFF" w:rsidRPr="00D40E98">
        <w:rPr>
          <w:rFonts w:ascii="Times New Roman" w:hAnsi="Times New Roman" w:cs="Times New Roman"/>
          <w:sz w:val="24"/>
          <w:szCs w:val="24"/>
        </w:rPr>
        <w:t xml:space="preserve">mood </w:t>
      </w:r>
      <w:r w:rsidR="007F36B1" w:rsidRPr="00D40E98">
        <w:rPr>
          <w:rFonts w:ascii="Times New Roman" w:hAnsi="Times New Roman" w:cs="Times New Roman"/>
          <w:sz w:val="24"/>
          <w:szCs w:val="24"/>
        </w:rPr>
        <w:t xml:space="preserve">or </w:t>
      </w:r>
      <w:r w:rsidR="000E6371" w:rsidRPr="00D40E98">
        <w:rPr>
          <w:rFonts w:ascii="Times New Roman" w:hAnsi="Times New Roman" w:cs="Times New Roman"/>
          <w:sz w:val="24"/>
          <w:szCs w:val="24"/>
        </w:rPr>
        <w:t>stimulation</w:t>
      </w:r>
      <w:r w:rsidR="007F36B1" w:rsidRPr="00D40E98">
        <w:rPr>
          <w:rFonts w:ascii="Times New Roman" w:hAnsi="Times New Roman" w:cs="Times New Roman"/>
          <w:sz w:val="24"/>
          <w:szCs w:val="24"/>
        </w:rPr>
        <w:t xml:space="preserve">. </w:t>
      </w:r>
      <w:r w:rsidR="00E17858" w:rsidRPr="00D40E9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E3447" w:rsidRPr="00D40E98">
        <w:rPr>
          <w:rFonts w:ascii="Times New Roman" w:hAnsi="Times New Roman" w:cs="Times New Roman"/>
          <w:sz w:val="24"/>
          <w:szCs w:val="24"/>
        </w:rPr>
        <w:t xml:space="preserve">it is misleading that </w:t>
      </w:r>
      <w:r w:rsidR="008808E2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E2126E" w:rsidRPr="00D40E98">
        <w:rPr>
          <w:rFonts w:ascii="Times New Roman" w:hAnsi="Times New Roman" w:cs="Times New Roman"/>
          <w:sz w:val="24"/>
          <w:szCs w:val="24"/>
        </w:rPr>
        <w:t xml:space="preserve">exposure to </w:t>
      </w:r>
      <w:r w:rsidR="0059548F" w:rsidRPr="00D40E98">
        <w:rPr>
          <w:rFonts w:ascii="Times New Roman" w:hAnsi="Times New Roman" w:cs="Times New Roman"/>
          <w:sz w:val="24"/>
          <w:szCs w:val="24"/>
        </w:rPr>
        <w:t xml:space="preserve">Mozart music </w:t>
      </w:r>
      <w:r w:rsidR="00B56EAE" w:rsidRPr="00D40E98">
        <w:rPr>
          <w:rFonts w:ascii="Times New Roman" w:hAnsi="Times New Roman" w:cs="Times New Roman"/>
          <w:sz w:val="24"/>
          <w:szCs w:val="24"/>
        </w:rPr>
        <w:t xml:space="preserve">results </w:t>
      </w:r>
      <w:r w:rsidR="000E6371" w:rsidRPr="00D40E98">
        <w:rPr>
          <w:rFonts w:ascii="Times New Roman" w:hAnsi="Times New Roman" w:cs="Times New Roman"/>
          <w:sz w:val="24"/>
          <w:szCs w:val="24"/>
        </w:rPr>
        <w:t>in</w:t>
      </w:r>
      <w:r w:rsidR="00B56EA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a </w:t>
      </w:r>
      <w:r w:rsidR="0091165F" w:rsidRPr="00D40E98">
        <w:rPr>
          <w:rFonts w:ascii="Times New Roman" w:hAnsi="Times New Roman" w:cs="Times New Roman"/>
          <w:sz w:val="24"/>
          <w:szCs w:val="24"/>
        </w:rPr>
        <w:t xml:space="preserve">short-term </w:t>
      </w:r>
      <w:r w:rsidR="00BA1429" w:rsidRPr="00D40E98">
        <w:rPr>
          <w:rFonts w:ascii="Times New Roman" w:hAnsi="Times New Roman" w:cs="Times New Roman"/>
          <w:sz w:val="24"/>
          <w:szCs w:val="24"/>
        </w:rPr>
        <w:t xml:space="preserve">improvement in </w:t>
      </w:r>
      <w:r w:rsidR="005D6D86" w:rsidRPr="00D40E98">
        <w:rPr>
          <w:rFonts w:ascii="Times New Roman" w:hAnsi="Times New Roman" w:cs="Times New Roman"/>
          <w:sz w:val="24"/>
          <w:szCs w:val="24"/>
        </w:rPr>
        <w:t>nonmusical skills</w:t>
      </w:r>
      <w:r w:rsidR="00010730" w:rsidRPr="00D40E98">
        <w:rPr>
          <w:rFonts w:ascii="Times New Roman" w:hAnsi="Times New Roman" w:cs="Times New Roman"/>
          <w:sz w:val="24"/>
          <w:szCs w:val="24"/>
        </w:rPr>
        <w:t xml:space="preserve"> but </w:t>
      </w:r>
      <w:r w:rsidR="007F7BDB" w:rsidRPr="00D40E98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A37A99" w:rsidRPr="00D40E98">
        <w:rPr>
          <w:rFonts w:ascii="Times New Roman" w:hAnsi="Times New Roman" w:cs="Times New Roman"/>
          <w:sz w:val="24"/>
          <w:szCs w:val="24"/>
        </w:rPr>
        <w:t>pleasant</w:t>
      </w:r>
      <w:r w:rsidR="009826B1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A37A99" w:rsidRPr="00D40E98">
        <w:rPr>
          <w:rFonts w:ascii="Times New Roman" w:hAnsi="Times New Roman" w:cs="Times New Roman"/>
          <w:sz w:val="24"/>
          <w:szCs w:val="24"/>
        </w:rPr>
        <w:t xml:space="preserve">inducement </w:t>
      </w:r>
      <w:r w:rsidR="0091007F" w:rsidRPr="00D40E98">
        <w:rPr>
          <w:rFonts w:ascii="Times New Roman" w:hAnsi="Times New Roman" w:cs="Times New Roman"/>
          <w:sz w:val="24"/>
          <w:szCs w:val="24"/>
        </w:rPr>
        <w:t xml:space="preserve">encouraging </w:t>
      </w:r>
      <w:r w:rsidR="00B812B0" w:rsidRPr="00D40E98">
        <w:rPr>
          <w:rFonts w:ascii="Times New Roman" w:hAnsi="Times New Roman" w:cs="Times New Roman"/>
          <w:sz w:val="24"/>
          <w:szCs w:val="24"/>
        </w:rPr>
        <w:t xml:space="preserve">positive effects </w:t>
      </w:r>
      <w:r w:rsidR="00A95639" w:rsidRPr="00D40E98">
        <w:rPr>
          <w:rFonts w:ascii="Times New Roman" w:hAnsi="Times New Roman" w:cs="Times New Roman"/>
          <w:sz w:val="24"/>
          <w:szCs w:val="24"/>
        </w:rPr>
        <w:t xml:space="preserve">and </w:t>
      </w:r>
      <w:r w:rsidR="00250698" w:rsidRPr="00D40E98">
        <w:rPr>
          <w:rFonts w:ascii="Times New Roman" w:hAnsi="Times New Roman" w:cs="Times New Roman"/>
          <w:sz w:val="24"/>
          <w:szCs w:val="24"/>
        </w:rPr>
        <w:t xml:space="preserve">increased </w:t>
      </w:r>
      <w:r w:rsidR="002B694D" w:rsidRPr="00D40E98">
        <w:rPr>
          <w:rFonts w:ascii="Times New Roman" w:hAnsi="Times New Roman" w:cs="Times New Roman"/>
          <w:sz w:val="24"/>
          <w:szCs w:val="24"/>
        </w:rPr>
        <w:t xml:space="preserve">arousal </w:t>
      </w:r>
      <w:r w:rsidR="001A3313" w:rsidRPr="00D40E98">
        <w:rPr>
          <w:rFonts w:ascii="Times New Roman" w:hAnsi="Times New Roman" w:cs="Times New Roman"/>
          <w:sz w:val="24"/>
          <w:szCs w:val="24"/>
        </w:rPr>
        <w:t xml:space="preserve">leading to </w:t>
      </w:r>
      <w:r w:rsidR="0059039A" w:rsidRPr="00D40E98">
        <w:rPr>
          <w:rFonts w:ascii="Times New Roman" w:hAnsi="Times New Roman" w:cs="Times New Roman"/>
          <w:sz w:val="24"/>
          <w:szCs w:val="24"/>
        </w:rPr>
        <w:t xml:space="preserve">performance enhancement. </w:t>
      </w:r>
      <w:r w:rsidR="001075F5" w:rsidRPr="00D40E98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365D94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sity et al. (2007)</w:t>
      </w:r>
      <w:r w:rsidR="00D93195" w:rsidRPr="00D40E98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942763" w:rsidRPr="00D40E98">
        <w:rPr>
          <w:rFonts w:ascii="Times New Roman" w:hAnsi="Times New Roman" w:cs="Times New Roman"/>
          <w:sz w:val="24"/>
          <w:szCs w:val="24"/>
        </w:rPr>
        <w:t>the</w:t>
      </w:r>
      <w:r w:rsidR="008D3B7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876FC" w:rsidRPr="00D40E98">
        <w:rPr>
          <w:rFonts w:ascii="Times New Roman" w:hAnsi="Times New Roman" w:cs="Times New Roman"/>
          <w:sz w:val="24"/>
          <w:szCs w:val="24"/>
        </w:rPr>
        <w:t xml:space="preserve">Mozart </w:t>
      </w:r>
      <w:r w:rsidR="00167D76" w:rsidRPr="00D40E98">
        <w:rPr>
          <w:rFonts w:ascii="Times New Roman" w:hAnsi="Times New Roman" w:cs="Times New Roman"/>
          <w:sz w:val="24"/>
          <w:szCs w:val="24"/>
        </w:rPr>
        <w:t xml:space="preserve">effect </w:t>
      </w:r>
      <w:r w:rsidR="00BE7437" w:rsidRPr="00D40E98">
        <w:rPr>
          <w:rFonts w:ascii="Times New Roman" w:hAnsi="Times New Roman" w:cs="Times New Roman"/>
          <w:sz w:val="24"/>
          <w:szCs w:val="24"/>
        </w:rPr>
        <w:t xml:space="preserve">disappeared in </w:t>
      </w:r>
      <w:r w:rsidR="000E6371" w:rsidRPr="00D40E98">
        <w:rPr>
          <w:rFonts w:ascii="Times New Roman" w:hAnsi="Times New Roman" w:cs="Times New Roman"/>
          <w:sz w:val="24"/>
          <w:szCs w:val="24"/>
        </w:rPr>
        <w:t>actu</w:t>
      </w:r>
      <w:r w:rsidR="00BE7437" w:rsidRPr="00D40E98">
        <w:rPr>
          <w:rFonts w:ascii="Times New Roman" w:hAnsi="Times New Roman" w:cs="Times New Roman"/>
          <w:sz w:val="24"/>
          <w:szCs w:val="24"/>
        </w:rPr>
        <w:t>al</w:t>
      </w:r>
      <w:r w:rsidR="000E6371" w:rsidRPr="00D40E98">
        <w:rPr>
          <w:rFonts w:ascii="Times New Roman" w:hAnsi="Times New Roman" w:cs="Times New Roman"/>
          <w:sz w:val="24"/>
          <w:szCs w:val="24"/>
        </w:rPr>
        <w:t>-</w:t>
      </w:r>
      <w:r w:rsidR="0061028D" w:rsidRPr="00D40E98">
        <w:rPr>
          <w:rFonts w:ascii="Times New Roman" w:hAnsi="Times New Roman" w:cs="Times New Roman"/>
          <w:sz w:val="24"/>
          <w:szCs w:val="24"/>
        </w:rPr>
        <w:t xml:space="preserve">world </w:t>
      </w:r>
      <w:r w:rsidR="001A6896" w:rsidRPr="00D40E98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E42506" w:rsidRPr="00D40E98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77607F" w:rsidRPr="00D40E98">
        <w:rPr>
          <w:rFonts w:ascii="Times New Roman" w:hAnsi="Times New Roman" w:cs="Times New Roman"/>
          <w:sz w:val="24"/>
          <w:szCs w:val="24"/>
        </w:rPr>
        <w:t xml:space="preserve">depends </w:t>
      </w:r>
      <w:r w:rsidR="000E6371" w:rsidRPr="00D40E98">
        <w:rPr>
          <w:rFonts w:ascii="Times New Roman" w:hAnsi="Times New Roman" w:cs="Times New Roman"/>
          <w:sz w:val="24"/>
          <w:szCs w:val="24"/>
        </w:rPr>
        <w:t>on</w:t>
      </w:r>
      <w:r w:rsidR="0077607F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70B54" w:rsidRPr="00D40E98">
        <w:rPr>
          <w:rFonts w:ascii="Times New Roman" w:hAnsi="Times New Roman" w:cs="Times New Roman"/>
          <w:sz w:val="24"/>
          <w:szCs w:val="24"/>
        </w:rPr>
        <w:t>individuals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77607F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574A79" w:rsidRPr="00D40E98">
        <w:rPr>
          <w:rFonts w:ascii="Times New Roman" w:hAnsi="Times New Roman" w:cs="Times New Roman"/>
          <w:sz w:val="24"/>
          <w:szCs w:val="24"/>
        </w:rPr>
        <w:t>music preference</w:t>
      </w:r>
      <w:r w:rsidR="000E6371" w:rsidRPr="00D40E98">
        <w:rPr>
          <w:rFonts w:ascii="Times New Roman" w:hAnsi="Times New Roman" w:cs="Times New Roman"/>
          <w:sz w:val="24"/>
          <w:szCs w:val="24"/>
        </w:rPr>
        <w:t>s</w:t>
      </w:r>
      <w:r w:rsidR="00574A79" w:rsidRPr="00D40E98">
        <w:rPr>
          <w:rFonts w:ascii="Times New Roman" w:hAnsi="Times New Roman" w:cs="Times New Roman"/>
          <w:sz w:val="24"/>
          <w:szCs w:val="24"/>
        </w:rPr>
        <w:t xml:space="preserve">. </w:t>
      </w:r>
      <w:r w:rsidR="00270B54" w:rsidRPr="00D40E98">
        <w:rPr>
          <w:rFonts w:ascii="Times New Roman" w:hAnsi="Times New Roman" w:cs="Times New Roman"/>
          <w:sz w:val="24"/>
          <w:szCs w:val="24"/>
        </w:rPr>
        <w:t>Consequently,</w:t>
      </w:r>
      <w:r w:rsidR="00831A26" w:rsidRPr="00D40E98">
        <w:rPr>
          <w:rFonts w:ascii="Times New Roman" w:hAnsi="Times New Roman" w:cs="Times New Roman"/>
          <w:sz w:val="24"/>
          <w:szCs w:val="24"/>
        </w:rPr>
        <w:t xml:space="preserve"> this results </w:t>
      </w:r>
      <w:r w:rsidR="000E6371" w:rsidRPr="00D40E98">
        <w:rPr>
          <w:rFonts w:ascii="Times New Roman" w:hAnsi="Times New Roman" w:cs="Times New Roman"/>
          <w:sz w:val="24"/>
          <w:szCs w:val="24"/>
        </w:rPr>
        <w:t>in</w:t>
      </w:r>
      <w:r w:rsidR="00831A26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a </w:t>
      </w:r>
      <w:r w:rsidR="00306FA5" w:rsidRPr="00D40E98">
        <w:rPr>
          <w:rFonts w:ascii="Times New Roman" w:hAnsi="Times New Roman" w:cs="Times New Roman"/>
          <w:sz w:val="24"/>
          <w:szCs w:val="24"/>
        </w:rPr>
        <w:t xml:space="preserve">similar </w:t>
      </w:r>
      <w:r w:rsidR="00BE1513" w:rsidRPr="00D40E98">
        <w:rPr>
          <w:rFonts w:ascii="Times New Roman" w:hAnsi="Times New Roman" w:cs="Times New Roman"/>
          <w:sz w:val="24"/>
          <w:szCs w:val="24"/>
        </w:rPr>
        <w:t xml:space="preserve">conclusion </w:t>
      </w:r>
      <w:r w:rsidR="00E71B7E" w:rsidRPr="00D40E98">
        <w:rPr>
          <w:rFonts w:ascii="Times New Roman" w:hAnsi="Times New Roman" w:cs="Times New Roman"/>
          <w:sz w:val="24"/>
          <w:szCs w:val="24"/>
        </w:rPr>
        <w:t xml:space="preserve">that </w:t>
      </w:r>
      <w:r w:rsidR="00CC244D" w:rsidRPr="00D40E98">
        <w:rPr>
          <w:rFonts w:ascii="Times New Roman" w:hAnsi="Times New Roman" w:cs="Times New Roman"/>
          <w:sz w:val="24"/>
          <w:szCs w:val="24"/>
        </w:rPr>
        <w:t xml:space="preserve">the Mozart </w:t>
      </w:r>
      <w:r w:rsidR="00CD0DA7" w:rsidRPr="00D40E98">
        <w:rPr>
          <w:rFonts w:ascii="Times New Roman" w:hAnsi="Times New Roman" w:cs="Times New Roman"/>
          <w:sz w:val="24"/>
          <w:szCs w:val="24"/>
        </w:rPr>
        <w:t xml:space="preserve">effects </w:t>
      </w:r>
      <w:r w:rsidR="000E6371" w:rsidRPr="00D40E98">
        <w:rPr>
          <w:rFonts w:ascii="Times New Roman" w:hAnsi="Times New Roman" w:cs="Times New Roman"/>
          <w:sz w:val="24"/>
          <w:szCs w:val="24"/>
        </w:rPr>
        <w:t>result from</w:t>
      </w:r>
      <w:r w:rsidR="008D0928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6671C5" w:rsidRPr="00D40E98">
        <w:rPr>
          <w:rFonts w:ascii="Times New Roman" w:hAnsi="Times New Roman" w:cs="Times New Roman"/>
          <w:sz w:val="24"/>
          <w:szCs w:val="24"/>
        </w:rPr>
        <w:t xml:space="preserve">increased </w:t>
      </w:r>
      <w:r w:rsidR="000E6371" w:rsidRPr="00D40E98">
        <w:rPr>
          <w:rFonts w:ascii="Times New Roman" w:hAnsi="Times New Roman" w:cs="Times New Roman"/>
          <w:sz w:val="24"/>
          <w:szCs w:val="24"/>
        </w:rPr>
        <w:t>excitement</w:t>
      </w:r>
      <w:r w:rsidR="00DC3E24" w:rsidRPr="00D40E98">
        <w:rPr>
          <w:rFonts w:ascii="Times New Roman" w:hAnsi="Times New Roman" w:cs="Times New Roman"/>
          <w:sz w:val="24"/>
          <w:szCs w:val="24"/>
        </w:rPr>
        <w:t xml:space="preserve"> and </w:t>
      </w:r>
      <w:r w:rsidR="000E6371" w:rsidRPr="00D40E98">
        <w:rPr>
          <w:rFonts w:ascii="Times New Roman" w:hAnsi="Times New Roman" w:cs="Times New Roman"/>
          <w:sz w:val="24"/>
          <w:szCs w:val="24"/>
        </w:rPr>
        <w:t>attitude</w:t>
      </w:r>
      <w:r w:rsidR="00BD210A" w:rsidRPr="00D40E98">
        <w:rPr>
          <w:rFonts w:ascii="Times New Roman" w:hAnsi="Times New Roman" w:cs="Times New Roman"/>
          <w:sz w:val="24"/>
          <w:szCs w:val="24"/>
        </w:rPr>
        <w:t xml:space="preserve"> and not </w:t>
      </w:r>
      <w:r w:rsidR="006B476B" w:rsidRPr="00D40E98">
        <w:rPr>
          <w:rFonts w:ascii="Times New Roman" w:hAnsi="Times New Roman" w:cs="Times New Roman"/>
          <w:sz w:val="24"/>
          <w:szCs w:val="24"/>
        </w:rPr>
        <w:t>Mozart music.</w:t>
      </w:r>
    </w:p>
    <w:p w14:paraId="30E36578" w14:textId="6DBD6B5C" w:rsidR="000D6CBD" w:rsidRPr="00D40E98" w:rsidRDefault="00065259" w:rsidP="00D40E9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8">
        <w:rPr>
          <w:rFonts w:ascii="Times New Roman" w:hAnsi="Times New Roman" w:cs="Times New Roman"/>
          <w:b/>
          <w:bCs/>
          <w:sz w:val="24"/>
          <w:szCs w:val="24"/>
        </w:rPr>
        <w:t>Distraction in Reading performance</w:t>
      </w:r>
    </w:p>
    <w:p w14:paraId="01EAECFE" w14:textId="78640C82" w:rsidR="00C02E93" w:rsidRPr="00D40E98" w:rsidRDefault="0027435C" w:rsidP="00D40E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ab/>
      </w:r>
      <w:r w:rsidR="00F05056" w:rsidRPr="00D40E98">
        <w:rPr>
          <w:rFonts w:ascii="Times New Roman" w:hAnsi="Times New Roman" w:cs="Times New Roman"/>
          <w:sz w:val="24"/>
          <w:szCs w:val="24"/>
        </w:rPr>
        <w:t xml:space="preserve">Performance is associated with </w:t>
      </w:r>
      <w:r w:rsidR="00B56849" w:rsidRPr="00D40E98">
        <w:rPr>
          <w:rFonts w:ascii="Times New Roman" w:hAnsi="Times New Roman" w:cs="Times New Roman"/>
          <w:sz w:val="24"/>
          <w:szCs w:val="24"/>
        </w:rPr>
        <w:t xml:space="preserve">intellectual ability. </w:t>
      </w:r>
      <w:r w:rsidR="005258F8" w:rsidRPr="00D40E9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87705E" w:rsidRPr="00D40E98">
        <w:rPr>
          <w:rFonts w:ascii="Times New Roman" w:hAnsi="Times New Roman" w:cs="Times New Roman"/>
          <w:sz w:val="24"/>
          <w:szCs w:val="24"/>
        </w:rPr>
        <w:t xml:space="preserve">the Mozart effect </w:t>
      </w:r>
      <w:r w:rsidR="00EF4B12" w:rsidRPr="00D40E98">
        <w:rPr>
          <w:rFonts w:ascii="Times New Roman" w:hAnsi="Times New Roman" w:cs="Times New Roman"/>
          <w:sz w:val="24"/>
          <w:szCs w:val="24"/>
        </w:rPr>
        <w:t xml:space="preserve">should </w:t>
      </w:r>
      <w:r w:rsidR="008E7804" w:rsidRPr="00D40E98">
        <w:rPr>
          <w:rFonts w:ascii="Times New Roman" w:hAnsi="Times New Roman" w:cs="Times New Roman"/>
          <w:sz w:val="24"/>
          <w:szCs w:val="24"/>
        </w:rPr>
        <w:t xml:space="preserve">provide 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a </w:t>
      </w:r>
      <w:r w:rsidR="00DE4E26" w:rsidRPr="00D40E98">
        <w:rPr>
          <w:rFonts w:ascii="Times New Roman" w:hAnsi="Times New Roman" w:cs="Times New Roman"/>
          <w:sz w:val="24"/>
          <w:szCs w:val="24"/>
        </w:rPr>
        <w:t xml:space="preserve">positive </w:t>
      </w:r>
      <w:r w:rsidR="000E6371" w:rsidRPr="00D40E98">
        <w:rPr>
          <w:rFonts w:ascii="Times New Roman" w:hAnsi="Times New Roman" w:cs="Times New Roman"/>
          <w:sz w:val="24"/>
          <w:szCs w:val="24"/>
        </w:rPr>
        <w:t>impa</w:t>
      </w:r>
      <w:r w:rsidR="00467791" w:rsidRPr="00D40E98">
        <w:rPr>
          <w:rFonts w:ascii="Times New Roman" w:hAnsi="Times New Roman" w:cs="Times New Roman"/>
          <w:sz w:val="24"/>
          <w:szCs w:val="24"/>
        </w:rPr>
        <w:t xml:space="preserve">ct </w:t>
      </w:r>
      <w:r w:rsidR="002D3225" w:rsidRPr="00D40E98">
        <w:rPr>
          <w:rFonts w:ascii="Times New Roman" w:hAnsi="Times New Roman" w:cs="Times New Roman"/>
          <w:sz w:val="24"/>
          <w:szCs w:val="24"/>
        </w:rPr>
        <w:t>o</w:t>
      </w:r>
      <w:r w:rsidR="000E6371" w:rsidRPr="00D40E98">
        <w:rPr>
          <w:rFonts w:ascii="Times New Roman" w:hAnsi="Times New Roman" w:cs="Times New Roman"/>
          <w:sz w:val="24"/>
          <w:szCs w:val="24"/>
        </w:rPr>
        <w:t>n</w:t>
      </w:r>
      <w:r w:rsidR="002D3225" w:rsidRPr="00D40E98">
        <w:rPr>
          <w:rFonts w:ascii="Times New Roman" w:hAnsi="Times New Roman" w:cs="Times New Roman"/>
          <w:sz w:val="24"/>
          <w:szCs w:val="24"/>
        </w:rPr>
        <w:t xml:space="preserve"> reading performance. </w:t>
      </w:r>
      <w:r w:rsidR="00AB4482" w:rsidRPr="00D40E98">
        <w:rPr>
          <w:rFonts w:ascii="Times New Roman" w:hAnsi="Times New Roman" w:cs="Times New Roman"/>
          <w:sz w:val="24"/>
          <w:szCs w:val="24"/>
        </w:rPr>
        <w:t xml:space="preserve">However, </w:t>
      </w:r>
      <w:r w:rsidR="00B761E4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erson &amp; Fuller (2010)</w:t>
      </w:r>
      <w:r w:rsidR="005A79D9" w:rsidRPr="00D40E98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D566B4" w:rsidRPr="00D40E98">
        <w:rPr>
          <w:rFonts w:ascii="Times New Roman" w:hAnsi="Times New Roman" w:cs="Times New Roman"/>
          <w:sz w:val="24"/>
          <w:szCs w:val="24"/>
        </w:rPr>
        <w:t>listen</w:t>
      </w:r>
      <w:r w:rsidR="000E6371" w:rsidRPr="00D40E98">
        <w:rPr>
          <w:rFonts w:ascii="Times New Roman" w:hAnsi="Times New Roman" w:cs="Times New Roman"/>
          <w:sz w:val="24"/>
          <w:szCs w:val="24"/>
        </w:rPr>
        <w:t>ing</w:t>
      </w:r>
      <w:r w:rsidR="00D566B4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7068F1" w:rsidRPr="00D40E98">
        <w:rPr>
          <w:rFonts w:ascii="Times New Roman" w:hAnsi="Times New Roman" w:cs="Times New Roman"/>
          <w:sz w:val="24"/>
          <w:szCs w:val="24"/>
        </w:rPr>
        <w:t xml:space="preserve">to music </w:t>
      </w:r>
      <w:r w:rsidR="004A1B55" w:rsidRPr="00D40E98">
        <w:rPr>
          <w:rFonts w:ascii="Times New Roman" w:hAnsi="Times New Roman" w:cs="Times New Roman"/>
          <w:sz w:val="24"/>
          <w:szCs w:val="24"/>
        </w:rPr>
        <w:t>diverts</w:t>
      </w:r>
      <w:r w:rsidR="00564D66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DB74D9" w:rsidRPr="00D40E98">
        <w:rPr>
          <w:rFonts w:ascii="Times New Roman" w:hAnsi="Times New Roman" w:cs="Times New Roman"/>
          <w:sz w:val="24"/>
          <w:szCs w:val="24"/>
        </w:rPr>
        <w:t xml:space="preserve">adolescents </w:t>
      </w:r>
      <w:r w:rsidR="00AE3891" w:rsidRPr="00D40E98">
        <w:rPr>
          <w:rFonts w:ascii="Times New Roman" w:hAnsi="Times New Roman" w:cs="Times New Roman"/>
          <w:sz w:val="24"/>
          <w:szCs w:val="24"/>
        </w:rPr>
        <w:t xml:space="preserve">reading performance. </w:t>
      </w:r>
      <w:r w:rsidR="009471F5" w:rsidRPr="00D40E98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B761E4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idgett &amp; Cuevas (2000)</w:t>
      </w:r>
      <w:r w:rsidR="00C02B4A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0E6371" w:rsidRPr="00D40E98">
        <w:rPr>
          <w:rFonts w:ascii="Times New Roman" w:hAnsi="Times New Roman" w:cs="Times New Roman"/>
          <w:sz w:val="24"/>
          <w:szCs w:val="24"/>
        </w:rPr>
        <w:t>emphasized</w:t>
      </w:r>
      <w:r w:rsidR="00B31F5D" w:rsidRPr="00D40E98">
        <w:rPr>
          <w:rFonts w:ascii="Times New Roman" w:hAnsi="Times New Roman" w:cs="Times New Roman"/>
          <w:sz w:val="24"/>
          <w:szCs w:val="24"/>
        </w:rPr>
        <w:t xml:space="preserve"> that </w:t>
      </w:r>
      <w:r w:rsidR="000E6371" w:rsidRPr="00D40E98">
        <w:rPr>
          <w:rFonts w:ascii="Times New Roman" w:hAnsi="Times New Roman" w:cs="Times New Roman"/>
          <w:sz w:val="24"/>
          <w:szCs w:val="24"/>
        </w:rPr>
        <w:t>hearing</w:t>
      </w:r>
      <w:r w:rsidR="00B20A7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56038D" w:rsidRPr="00D40E98">
        <w:rPr>
          <w:rFonts w:ascii="Times New Roman" w:hAnsi="Times New Roman" w:cs="Times New Roman"/>
          <w:sz w:val="24"/>
          <w:szCs w:val="24"/>
        </w:rPr>
        <w:t xml:space="preserve">Mozart and </w:t>
      </w:r>
      <w:r w:rsidR="008D5E83" w:rsidRPr="00D40E98">
        <w:rPr>
          <w:rFonts w:ascii="Times New Roman" w:hAnsi="Times New Roman" w:cs="Times New Roman"/>
          <w:sz w:val="24"/>
          <w:szCs w:val="24"/>
        </w:rPr>
        <w:t>Bach</w:t>
      </w:r>
      <w:r w:rsidR="009801B8" w:rsidRPr="00D40E98">
        <w:rPr>
          <w:rFonts w:ascii="Times New Roman" w:hAnsi="Times New Roman" w:cs="Times New Roman"/>
          <w:sz w:val="24"/>
          <w:szCs w:val="24"/>
        </w:rPr>
        <w:t xml:space="preserve"> music </w:t>
      </w:r>
      <w:r w:rsidR="009A3D62" w:rsidRPr="00D40E98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9A39DA" w:rsidRPr="00D40E98">
        <w:rPr>
          <w:rFonts w:ascii="Times New Roman" w:hAnsi="Times New Roman" w:cs="Times New Roman"/>
          <w:sz w:val="24"/>
          <w:szCs w:val="24"/>
        </w:rPr>
        <w:t xml:space="preserve">mathematical test </w:t>
      </w:r>
      <w:r w:rsidR="005A019A" w:rsidRPr="00D40E98">
        <w:rPr>
          <w:rFonts w:ascii="Times New Roman" w:hAnsi="Times New Roman" w:cs="Times New Roman"/>
          <w:sz w:val="24"/>
          <w:szCs w:val="24"/>
        </w:rPr>
        <w:t xml:space="preserve">did not </w:t>
      </w:r>
      <w:r w:rsidR="00BF20C7" w:rsidRPr="00D40E98">
        <w:rPr>
          <w:rFonts w:ascii="Times New Roman" w:hAnsi="Times New Roman" w:cs="Times New Roman"/>
          <w:sz w:val="24"/>
          <w:szCs w:val="24"/>
        </w:rPr>
        <w:t xml:space="preserve">enhance the </w:t>
      </w:r>
      <w:r w:rsidR="00480681" w:rsidRPr="00D40E98">
        <w:rPr>
          <w:rFonts w:ascii="Times New Roman" w:hAnsi="Times New Roman" w:cs="Times New Roman"/>
          <w:sz w:val="24"/>
          <w:szCs w:val="24"/>
        </w:rPr>
        <w:t>student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480681" w:rsidRPr="00D40E98">
        <w:rPr>
          <w:rFonts w:ascii="Times New Roman" w:hAnsi="Times New Roman" w:cs="Times New Roman"/>
          <w:sz w:val="24"/>
          <w:szCs w:val="24"/>
        </w:rPr>
        <w:t>s</w:t>
      </w:r>
      <w:r w:rsidR="00E971D4" w:rsidRPr="00D40E98">
        <w:rPr>
          <w:rFonts w:ascii="Times New Roman" w:hAnsi="Times New Roman" w:cs="Times New Roman"/>
          <w:sz w:val="24"/>
          <w:szCs w:val="24"/>
        </w:rPr>
        <w:t xml:space="preserve"> performance. </w:t>
      </w:r>
      <w:r w:rsidR="006078A7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0E6371" w:rsidRPr="00D40E98">
        <w:rPr>
          <w:rFonts w:ascii="Times New Roman" w:hAnsi="Times New Roman" w:cs="Times New Roman"/>
          <w:sz w:val="24"/>
          <w:szCs w:val="24"/>
        </w:rPr>
        <w:t>study's contradiction</w:t>
      </w:r>
      <w:r w:rsidR="00005E50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BB1C59" w:rsidRPr="00D40E98">
        <w:rPr>
          <w:rFonts w:ascii="Times New Roman" w:hAnsi="Times New Roman" w:cs="Times New Roman"/>
          <w:sz w:val="24"/>
          <w:szCs w:val="24"/>
        </w:rPr>
        <w:t xml:space="preserve">appears when </w:t>
      </w:r>
      <w:r w:rsidR="00B761E4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idgett &amp; Cuevas (2000)</w:t>
      </w:r>
      <w:r w:rsidR="00D60240" w:rsidRPr="00D40E98">
        <w:rPr>
          <w:rFonts w:ascii="Times New Roman" w:hAnsi="Times New Roman" w:cs="Times New Roman"/>
          <w:sz w:val="24"/>
          <w:szCs w:val="24"/>
        </w:rPr>
        <w:t xml:space="preserve"> states that </w:t>
      </w:r>
      <w:r w:rsidR="00331A55" w:rsidRPr="00D40E98">
        <w:rPr>
          <w:rFonts w:ascii="Times New Roman" w:hAnsi="Times New Roman" w:cs="Times New Roman"/>
          <w:sz w:val="24"/>
          <w:szCs w:val="24"/>
        </w:rPr>
        <w:t xml:space="preserve">Mozart </w:t>
      </w:r>
      <w:r w:rsidR="005B595C" w:rsidRPr="00D40E98">
        <w:rPr>
          <w:rFonts w:ascii="Times New Roman" w:hAnsi="Times New Roman" w:cs="Times New Roman"/>
          <w:sz w:val="24"/>
          <w:szCs w:val="24"/>
        </w:rPr>
        <w:t xml:space="preserve">has no impact on </w:t>
      </w:r>
      <w:r w:rsidR="00774B72" w:rsidRPr="00D40E98">
        <w:rPr>
          <w:rFonts w:ascii="Times New Roman" w:hAnsi="Times New Roman" w:cs="Times New Roman"/>
          <w:sz w:val="24"/>
          <w:szCs w:val="24"/>
        </w:rPr>
        <w:t>performance o</w:t>
      </w:r>
      <w:r w:rsidR="00B333BF" w:rsidRPr="00D40E98">
        <w:rPr>
          <w:rFonts w:ascii="Times New Roman" w:hAnsi="Times New Roman" w:cs="Times New Roman"/>
          <w:sz w:val="24"/>
          <w:szCs w:val="24"/>
        </w:rPr>
        <w:t>n</w:t>
      </w:r>
      <w:r w:rsidR="00774B72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B333BF" w:rsidRPr="00D40E98">
        <w:rPr>
          <w:rFonts w:ascii="Times New Roman" w:hAnsi="Times New Roman" w:cs="Times New Roman"/>
          <w:sz w:val="24"/>
          <w:szCs w:val="24"/>
        </w:rPr>
        <w:t>spatial</w:t>
      </w:r>
      <w:r w:rsidR="00BA173A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B333BF" w:rsidRPr="00D40E98">
        <w:rPr>
          <w:rFonts w:ascii="Times New Roman" w:hAnsi="Times New Roman" w:cs="Times New Roman"/>
          <w:sz w:val="24"/>
          <w:szCs w:val="24"/>
        </w:rPr>
        <w:t>roles</w:t>
      </w:r>
      <w:r w:rsidR="000E6371" w:rsidRPr="00D40E98">
        <w:rPr>
          <w:rFonts w:ascii="Times New Roman" w:hAnsi="Times New Roman" w:cs="Times New Roman"/>
          <w:sz w:val="24"/>
          <w:szCs w:val="24"/>
        </w:rPr>
        <w:t>,</w:t>
      </w:r>
      <w:r w:rsidR="00B333BF" w:rsidRPr="00D40E98">
        <w:rPr>
          <w:rFonts w:ascii="Times New Roman" w:hAnsi="Times New Roman" w:cs="Times New Roman"/>
          <w:sz w:val="24"/>
          <w:szCs w:val="24"/>
        </w:rPr>
        <w:t xml:space="preserve"> and </w:t>
      </w:r>
      <w:r w:rsidR="00246DBE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 &amp; Rowe (2012)</w:t>
      </w:r>
      <w:r w:rsidR="007145C6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1A6261" w:rsidRPr="00D40E98">
        <w:rPr>
          <w:rFonts w:ascii="Times New Roman" w:hAnsi="Times New Roman" w:cs="Times New Roman"/>
          <w:sz w:val="24"/>
          <w:szCs w:val="24"/>
        </w:rPr>
        <w:t xml:space="preserve">conclude </w:t>
      </w:r>
      <w:r w:rsidR="00A75ED8" w:rsidRPr="00D40E98">
        <w:rPr>
          <w:rFonts w:ascii="Times New Roman" w:hAnsi="Times New Roman" w:cs="Times New Roman"/>
          <w:sz w:val="24"/>
          <w:szCs w:val="24"/>
        </w:rPr>
        <w:t>on t</w:t>
      </w:r>
      <w:r w:rsidR="002C2B05" w:rsidRPr="00D40E98">
        <w:rPr>
          <w:rFonts w:ascii="Times New Roman" w:hAnsi="Times New Roman" w:cs="Times New Roman"/>
          <w:sz w:val="24"/>
          <w:szCs w:val="24"/>
        </w:rPr>
        <w:t xml:space="preserve">he support for the </w:t>
      </w:r>
      <w:r w:rsidR="00C02E93" w:rsidRPr="00D40E98">
        <w:rPr>
          <w:rFonts w:ascii="Times New Roman" w:hAnsi="Times New Roman" w:cs="Times New Roman"/>
          <w:sz w:val="24"/>
          <w:szCs w:val="24"/>
        </w:rPr>
        <w:t>Mozart theory.</w:t>
      </w:r>
    </w:p>
    <w:p w14:paraId="7A0B1247" w14:textId="00695E92" w:rsidR="00C02E93" w:rsidRPr="00D40E98" w:rsidRDefault="00C02E93" w:rsidP="00D40E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ab/>
        <w:t xml:space="preserve">In summation, 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D953C7" w:rsidRPr="00D40E98">
        <w:rPr>
          <w:rFonts w:ascii="Times New Roman" w:hAnsi="Times New Roman" w:cs="Times New Roman"/>
          <w:sz w:val="24"/>
          <w:szCs w:val="24"/>
        </w:rPr>
        <w:t xml:space="preserve">Mozart effect is essential in improving intelligence; however, several studies do not support it because it is viewed as a product of heightened arousal and mood and </w:t>
      </w:r>
      <w:r w:rsidR="00D953C7" w:rsidRPr="00D40E98">
        <w:rPr>
          <w:rFonts w:ascii="Times New Roman" w:hAnsi="Times New Roman" w:cs="Times New Roman"/>
          <w:sz w:val="24"/>
          <w:szCs w:val="24"/>
        </w:rPr>
        <w:lastRenderedPageBreak/>
        <w:t>distracts reading performance.</w:t>
      </w:r>
      <w:r w:rsidR="0026025E" w:rsidRPr="00D40E98">
        <w:rPr>
          <w:rFonts w:ascii="Times New Roman" w:hAnsi="Times New Roman" w:cs="Times New Roman"/>
          <w:sz w:val="24"/>
          <w:szCs w:val="24"/>
        </w:rPr>
        <w:t xml:space="preserve"> The mathematics </w:t>
      </w:r>
      <w:r w:rsidR="0052383C" w:rsidRPr="00D40E98">
        <w:rPr>
          <w:rFonts w:ascii="Times New Roman" w:hAnsi="Times New Roman" w:cs="Times New Roman"/>
          <w:sz w:val="24"/>
          <w:szCs w:val="24"/>
        </w:rPr>
        <w:t>students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26025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D61D6" w:rsidRPr="00D40E98">
        <w:rPr>
          <w:rFonts w:ascii="Times New Roman" w:hAnsi="Times New Roman" w:cs="Times New Roman"/>
          <w:sz w:val="24"/>
          <w:szCs w:val="24"/>
        </w:rPr>
        <w:t xml:space="preserve">abilities </w:t>
      </w:r>
      <w:r w:rsidR="00AF1EC0" w:rsidRPr="00D40E98">
        <w:rPr>
          <w:rFonts w:ascii="Times New Roman" w:hAnsi="Times New Roman" w:cs="Times New Roman"/>
          <w:sz w:val="24"/>
          <w:szCs w:val="24"/>
        </w:rPr>
        <w:t xml:space="preserve">improve when the </w:t>
      </w:r>
      <w:r w:rsidR="00094177" w:rsidRPr="00D40E98">
        <w:rPr>
          <w:rFonts w:ascii="Times New Roman" w:hAnsi="Times New Roman" w:cs="Times New Roman"/>
          <w:sz w:val="24"/>
          <w:szCs w:val="24"/>
        </w:rPr>
        <w:t>environ</w:t>
      </w:r>
      <w:r w:rsidR="00763721" w:rsidRPr="00D40E98">
        <w:rPr>
          <w:rFonts w:ascii="Times New Roman" w:hAnsi="Times New Roman" w:cs="Times New Roman"/>
          <w:sz w:val="24"/>
          <w:szCs w:val="24"/>
        </w:rPr>
        <w:t xml:space="preserve">ment </w:t>
      </w:r>
      <w:r w:rsidR="000E6371" w:rsidRPr="00D40E98">
        <w:rPr>
          <w:rFonts w:ascii="Times New Roman" w:hAnsi="Times New Roman" w:cs="Times New Roman"/>
          <w:sz w:val="24"/>
          <w:szCs w:val="24"/>
        </w:rPr>
        <w:t>changes,</w:t>
      </w:r>
      <w:r w:rsidR="00763721" w:rsidRPr="00D40E98">
        <w:rPr>
          <w:rFonts w:ascii="Times New Roman" w:hAnsi="Times New Roman" w:cs="Times New Roman"/>
          <w:sz w:val="24"/>
          <w:szCs w:val="24"/>
        </w:rPr>
        <w:t xml:space="preserve"> and </w:t>
      </w:r>
      <w:r w:rsidR="00DD14E5" w:rsidRPr="00D40E98">
        <w:rPr>
          <w:rFonts w:ascii="Times New Roman" w:hAnsi="Times New Roman" w:cs="Times New Roman"/>
          <w:sz w:val="24"/>
          <w:szCs w:val="24"/>
        </w:rPr>
        <w:t xml:space="preserve">musicians </w:t>
      </w:r>
      <w:r w:rsidR="0069042E" w:rsidRPr="00D40E98">
        <w:rPr>
          <w:rFonts w:ascii="Times New Roman" w:hAnsi="Times New Roman" w:cs="Times New Roman"/>
          <w:sz w:val="24"/>
          <w:szCs w:val="24"/>
        </w:rPr>
        <w:t xml:space="preserve">have </w:t>
      </w:r>
      <w:r w:rsidR="002E18A3" w:rsidRPr="00D40E98">
        <w:rPr>
          <w:rFonts w:ascii="Times New Roman" w:hAnsi="Times New Roman" w:cs="Times New Roman"/>
          <w:sz w:val="24"/>
          <w:szCs w:val="24"/>
        </w:rPr>
        <w:t xml:space="preserve">a significant effect when </w:t>
      </w:r>
      <w:r w:rsidR="00017339" w:rsidRPr="00D40E98">
        <w:rPr>
          <w:rFonts w:ascii="Times New Roman" w:hAnsi="Times New Roman" w:cs="Times New Roman"/>
          <w:sz w:val="24"/>
          <w:szCs w:val="24"/>
        </w:rPr>
        <w:t>exposed to</w:t>
      </w:r>
      <w:r w:rsidR="00025957" w:rsidRPr="00D40E98">
        <w:rPr>
          <w:rFonts w:ascii="Times New Roman" w:hAnsi="Times New Roman" w:cs="Times New Roman"/>
          <w:sz w:val="24"/>
          <w:szCs w:val="24"/>
        </w:rPr>
        <w:t xml:space="preserve"> music </w:t>
      </w:r>
      <w:r w:rsidR="00607677" w:rsidRPr="00D40E98">
        <w:rPr>
          <w:rFonts w:ascii="Times New Roman" w:hAnsi="Times New Roman" w:cs="Times New Roman"/>
          <w:sz w:val="24"/>
          <w:szCs w:val="24"/>
        </w:rPr>
        <w:t xml:space="preserve">in the background. </w:t>
      </w:r>
      <w:r w:rsidR="00CE7349" w:rsidRPr="00D40E98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7B7A28" w:rsidRPr="00D40E98">
        <w:rPr>
          <w:rFonts w:ascii="Times New Roman" w:hAnsi="Times New Roman" w:cs="Times New Roman"/>
          <w:sz w:val="24"/>
          <w:szCs w:val="24"/>
        </w:rPr>
        <w:t xml:space="preserve">some studies </w:t>
      </w:r>
      <w:r w:rsidR="001C6A96" w:rsidRPr="00D40E98">
        <w:rPr>
          <w:rFonts w:ascii="Times New Roman" w:hAnsi="Times New Roman" w:cs="Times New Roman"/>
          <w:sz w:val="24"/>
          <w:szCs w:val="24"/>
        </w:rPr>
        <w:t xml:space="preserve">do not support </w:t>
      </w:r>
      <w:r w:rsidR="000E6371" w:rsidRPr="00D40E98">
        <w:rPr>
          <w:rFonts w:ascii="Times New Roman" w:hAnsi="Times New Roman" w:cs="Times New Roman"/>
          <w:sz w:val="24"/>
          <w:szCs w:val="24"/>
        </w:rPr>
        <w:t xml:space="preserve">the </w:t>
      </w:r>
      <w:r w:rsidR="003B30EE" w:rsidRPr="00D40E98">
        <w:rPr>
          <w:rFonts w:ascii="Times New Roman" w:hAnsi="Times New Roman" w:cs="Times New Roman"/>
          <w:sz w:val="24"/>
          <w:szCs w:val="24"/>
        </w:rPr>
        <w:t>Mozart effect</w:t>
      </w:r>
      <w:r w:rsidR="000E6371" w:rsidRPr="00D40E98">
        <w:rPr>
          <w:rFonts w:ascii="Times New Roman" w:hAnsi="Times New Roman" w:cs="Times New Roman"/>
          <w:sz w:val="24"/>
          <w:szCs w:val="24"/>
        </w:rPr>
        <w:t>,</w:t>
      </w:r>
      <w:r w:rsidR="003B30EE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76070" w:rsidRPr="00D40E98">
        <w:rPr>
          <w:rFonts w:ascii="Times New Roman" w:hAnsi="Times New Roman" w:cs="Times New Roman"/>
          <w:sz w:val="24"/>
          <w:szCs w:val="24"/>
        </w:rPr>
        <w:t xml:space="preserve">arguing that </w:t>
      </w:r>
      <w:r w:rsidR="00160722" w:rsidRPr="00D40E98">
        <w:rPr>
          <w:rFonts w:ascii="Times New Roman" w:hAnsi="Times New Roman" w:cs="Times New Roman"/>
          <w:sz w:val="24"/>
          <w:szCs w:val="24"/>
        </w:rPr>
        <w:t xml:space="preserve">it </w:t>
      </w:r>
      <w:r w:rsidR="000E6371" w:rsidRPr="00D40E98">
        <w:rPr>
          <w:rFonts w:ascii="Times New Roman" w:hAnsi="Times New Roman" w:cs="Times New Roman"/>
          <w:sz w:val="24"/>
          <w:szCs w:val="24"/>
        </w:rPr>
        <w:t>produces</w:t>
      </w:r>
      <w:r w:rsidR="00160722" w:rsidRPr="00D40E98">
        <w:rPr>
          <w:rFonts w:ascii="Times New Roman" w:hAnsi="Times New Roman" w:cs="Times New Roman"/>
          <w:sz w:val="24"/>
          <w:szCs w:val="24"/>
        </w:rPr>
        <w:t xml:space="preserve"> </w:t>
      </w:r>
      <w:r w:rsidR="002A587E" w:rsidRPr="00D40E98">
        <w:rPr>
          <w:rFonts w:ascii="Times New Roman" w:hAnsi="Times New Roman" w:cs="Times New Roman"/>
          <w:sz w:val="24"/>
          <w:szCs w:val="24"/>
        </w:rPr>
        <w:t xml:space="preserve">increased </w:t>
      </w:r>
      <w:r w:rsidR="000E6371" w:rsidRPr="00D40E98">
        <w:rPr>
          <w:rFonts w:ascii="Times New Roman" w:hAnsi="Times New Roman" w:cs="Times New Roman"/>
          <w:sz w:val="24"/>
          <w:szCs w:val="24"/>
        </w:rPr>
        <w:t>attitude</w:t>
      </w:r>
      <w:r w:rsidR="002A587E" w:rsidRPr="00D40E98">
        <w:rPr>
          <w:rFonts w:ascii="Times New Roman" w:hAnsi="Times New Roman" w:cs="Times New Roman"/>
          <w:sz w:val="24"/>
          <w:szCs w:val="24"/>
        </w:rPr>
        <w:t xml:space="preserve"> and </w:t>
      </w:r>
      <w:r w:rsidR="000E6371" w:rsidRPr="00D40E98">
        <w:rPr>
          <w:rFonts w:ascii="Times New Roman" w:hAnsi="Times New Roman" w:cs="Times New Roman"/>
          <w:sz w:val="24"/>
          <w:szCs w:val="24"/>
        </w:rPr>
        <w:t>stimulation</w:t>
      </w:r>
      <w:r w:rsidR="002A587E" w:rsidRPr="00D40E98">
        <w:rPr>
          <w:rFonts w:ascii="Times New Roman" w:hAnsi="Times New Roman" w:cs="Times New Roman"/>
          <w:sz w:val="24"/>
          <w:szCs w:val="24"/>
        </w:rPr>
        <w:t xml:space="preserve">. </w:t>
      </w:r>
      <w:r w:rsidR="00822FDC" w:rsidRPr="00D40E98">
        <w:rPr>
          <w:rFonts w:ascii="Times New Roman" w:hAnsi="Times New Roman" w:cs="Times New Roman"/>
          <w:sz w:val="24"/>
          <w:szCs w:val="24"/>
        </w:rPr>
        <w:t xml:space="preserve">The hypothesis of the study is </w:t>
      </w:r>
      <w:r w:rsidR="00C53E8C" w:rsidRPr="00D40E98">
        <w:rPr>
          <w:rFonts w:ascii="Times New Roman" w:hAnsi="Times New Roman" w:cs="Times New Roman"/>
          <w:sz w:val="24"/>
          <w:szCs w:val="24"/>
        </w:rPr>
        <w:t xml:space="preserve">Mozart effect will not </w:t>
      </w:r>
      <w:r w:rsidR="00412E27" w:rsidRPr="00D40E98">
        <w:rPr>
          <w:rFonts w:ascii="Times New Roman" w:hAnsi="Times New Roman" w:cs="Times New Roman"/>
          <w:sz w:val="24"/>
          <w:szCs w:val="24"/>
        </w:rPr>
        <w:t xml:space="preserve">improve </w:t>
      </w:r>
      <w:r w:rsidR="00480681" w:rsidRPr="00D40E98">
        <w:rPr>
          <w:rFonts w:ascii="Times New Roman" w:hAnsi="Times New Roman" w:cs="Times New Roman"/>
          <w:sz w:val="24"/>
          <w:szCs w:val="24"/>
        </w:rPr>
        <w:t>individuals</w:t>
      </w:r>
      <w:r w:rsidR="000E6371" w:rsidRPr="00D40E98">
        <w:rPr>
          <w:rFonts w:ascii="Times New Roman" w:hAnsi="Times New Roman" w:cs="Times New Roman"/>
          <w:sz w:val="24"/>
          <w:szCs w:val="24"/>
        </w:rPr>
        <w:t>'</w:t>
      </w:r>
      <w:r w:rsidR="00480681" w:rsidRPr="00D40E98">
        <w:rPr>
          <w:rFonts w:ascii="Times New Roman" w:hAnsi="Times New Roman" w:cs="Times New Roman"/>
          <w:sz w:val="24"/>
          <w:szCs w:val="24"/>
        </w:rPr>
        <w:t xml:space="preserve"> intelligence because it is a distraction.</w:t>
      </w:r>
    </w:p>
    <w:p w14:paraId="73C9C7E7" w14:textId="1831D0A7" w:rsidR="00822FDC" w:rsidRPr="00D40E98" w:rsidRDefault="00480681" w:rsidP="00D40E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sz w:val="24"/>
          <w:szCs w:val="24"/>
        </w:rPr>
        <w:t>References</w:t>
      </w:r>
    </w:p>
    <w:p w14:paraId="013A98D2" w14:textId="7CA3F932" w:rsidR="00B761E4" w:rsidRPr="00D40E98" w:rsidRDefault="00B761E4" w:rsidP="00D40E9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erson, S. A., &amp; Fuller, G. B. (2010). Effect of music on reading comprehension of junior high school students.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hool Psychology Quarterly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5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78.</w:t>
      </w:r>
    </w:p>
    <w:p w14:paraId="34429235" w14:textId="3F35F298" w:rsidR="00B761E4" w:rsidRPr="00D40E98" w:rsidRDefault="00B761E4" w:rsidP="00D40E9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idgett, D. J., &amp; Cuevas, J. (2000). Effects of listening to Mozart and Bach on the performance of a mathematical test.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ceptual and Motor Skills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0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_suppl), 1171-1175.</w:t>
      </w:r>
    </w:p>
    <w:p w14:paraId="13A8896A" w14:textId="1ABB55AB" w:rsidR="00365D94" w:rsidRPr="00D40E98" w:rsidRDefault="00365D94" w:rsidP="00D40E9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sity, H. D., Henley, T. B., &amp; Markley, R. P. (2007). The Mozart effect: Musical phenomenon or musical preference? A more ecologically valid reconsideration.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ournal of </w:t>
      </w:r>
      <w:r w:rsidR="000E6371"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structional Psychology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-18.</w:t>
      </w:r>
    </w:p>
    <w:p w14:paraId="66836382" w14:textId="285A88E5" w:rsidR="00822FDC" w:rsidRPr="00D40E98" w:rsidRDefault="00822FDC" w:rsidP="00D40E9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ston</w:t>
      </w:r>
      <w:proofErr w:type="spellEnd"/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L., &amp; Tippett, L. J. (2011). The effect of background music on cognitive performance in musicians and </w:t>
      </w:r>
      <w:proofErr w:type="spellStart"/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nmusicians</w:t>
      </w:r>
      <w:proofErr w:type="spellEnd"/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usic Perception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9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73-183.</w:t>
      </w:r>
    </w:p>
    <w:p w14:paraId="70EF1C59" w14:textId="05A13398" w:rsidR="00246DBE" w:rsidRPr="00D40E98" w:rsidRDefault="00246DBE" w:rsidP="00D40E9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aylor, J. M., &amp; Rowe, B. J. (2012). The </w:t>
      </w:r>
      <w:r w:rsidR="000E6371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zart Effect</w:t>
      </w:r>
      <w:r w:rsidR="000E6371"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the mathematical connection.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ollege Reading and Learning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51-66.</w:t>
      </w:r>
    </w:p>
    <w:p w14:paraId="14F55D6C" w14:textId="6AB24EDF" w:rsidR="00246DBE" w:rsidRPr="00D40E98" w:rsidRDefault="00246DBE" w:rsidP="00D40E9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pson, W. F., Schellenberg, E. G., &amp; Husain, G. (2001). Arousal, mood, and the Mozart effect.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ological science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E9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D40E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48-251.</w:t>
      </w:r>
    </w:p>
    <w:sectPr w:rsidR="00246DBE" w:rsidRPr="00D40E9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8BE30" w14:textId="77777777" w:rsidR="00822A08" w:rsidRDefault="00822A08" w:rsidP="004665C6">
      <w:pPr>
        <w:spacing w:after="0" w:line="240" w:lineRule="auto"/>
      </w:pPr>
      <w:r>
        <w:separator/>
      </w:r>
    </w:p>
  </w:endnote>
  <w:endnote w:type="continuationSeparator" w:id="0">
    <w:p w14:paraId="1ABC4F7A" w14:textId="77777777" w:rsidR="00822A08" w:rsidRDefault="00822A08" w:rsidP="00466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35243" w14:textId="77777777" w:rsidR="00822A08" w:rsidRDefault="00822A08" w:rsidP="004665C6">
      <w:pPr>
        <w:spacing w:after="0" w:line="240" w:lineRule="auto"/>
      </w:pPr>
      <w:r>
        <w:separator/>
      </w:r>
    </w:p>
  </w:footnote>
  <w:footnote w:type="continuationSeparator" w:id="0">
    <w:p w14:paraId="5CEC4DBF" w14:textId="77777777" w:rsidR="00822A08" w:rsidRDefault="00822A08" w:rsidP="00466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8624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C07524" w14:textId="12E37EAB" w:rsidR="004665C6" w:rsidRDefault="004665C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62970C" w14:textId="77777777" w:rsidR="004665C6" w:rsidRDefault="004665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jAyMLC0NLWwNDZV0lEKTi0uzszPAykwrAUArjkBgywAAAA="/>
  </w:docVars>
  <w:rsids>
    <w:rsidRoot w:val="00686B49"/>
    <w:rsid w:val="00001ABC"/>
    <w:rsid w:val="00005E50"/>
    <w:rsid w:val="00006F69"/>
    <w:rsid w:val="00010730"/>
    <w:rsid w:val="000157BA"/>
    <w:rsid w:val="00015AF3"/>
    <w:rsid w:val="00017339"/>
    <w:rsid w:val="00017A78"/>
    <w:rsid w:val="00025957"/>
    <w:rsid w:val="00047EE1"/>
    <w:rsid w:val="00065259"/>
    <w:rsid w:val="0006773E"/>
    <w:rsid w:val="00094177"/>
    <w:rsid w:val="000A0584"/>
    <w:rsid w:val="000A4834"/>
    <w:rsid w:val="000D1E10"/>
    <w:rsid w:val="000D6CBD"/>
    <w:rsid w:val="000E527F"/>
    <w:rsid w:val="000E6371"/>
    <w:rsid w:val="000E6ACE"/>
    <w:rsid w:val="00100F7B"/>
    <w:rsid w:val="001075F5"/>
    <w:rsid w:val="00131C55"/>
    <w:rsid w:val="001323B1"/>
    <w:rsid w:val="00134E48"/>
    <w:rsid w:val="0013661F"/>
    <w:rsid w:val="00142E01"/>
    <w:rsid w:val="00150810"/>
    <w:rsid w:val="0015180C"/>
    <w:rsid w:val="00160722"/>
    <w:rsid w:val="00167D76"/>
    <w:rsid w:val="00183601"/>
    <w:rsid w:val="00193C61"/>
    <w:rsid w:val="001A3313"/>
    <w:rsid w:val="001A6261"/>
    <w:rsid w:val="001A6896"/>
    <w:rsid w:val="001A739D"/>
    <w:rsid w:val="001B472B"/>
    <w:rsid w:val="001C4299"/>
    <w:rsid w:val="001C6A96"/>
    <w:rsid w:val="00206DBC"/>
    <w:rsid w:val="002164ED"/>
    <w:rsid w:val="00216A9F"/>
    <w:rsid w:val="0022105C"/>
    <w:rsid w:val="0023742B"/>
    <w:rsid w:val="00246DBE"/>
    <w:rsid w:val="00250698"/>
    <w:rsid w:val="0026025E"/>
    <w:rsid w:val="00263A82"/>
    <w:rsid w:val="0026422E"/>
    <w:rsid w:val="00264D9D"/>
    <w:rsid w:val="00270B54"/>
    <w:rsid w:val="002714CF"/>
    <w:rsid w:val="0027435C"/>
    <w:rsid w:val="00276070"/>
    <w:rsid w:val="002848B7"/>
    <w:rsid w:val="002868EA"/>
    <w:rsid w:val="00286B63"/>
    <w:rsid w:val="002876FC"/>
    <w:rsid w:val="0029143A"/>
    <w:rsid w:val="002A587E"/>
    <w:rsid w:val="002B694D"/>
    <w:rsid w:val="002C1A5A"/>
    <w:rsid w:val="002C2B05"/>
    <w:rsid w:val="002C5092"/>
    <w:rsid w:val="002C5DF4"/>
    <w:rsid w:val="002D3225"/>
    <w:rsid w:val="002D61D6"/>
    <w:rsid w:val="002E18A3"/>
    <w:rsid w:val="002E795D"/>
    <w:rsid w:val="002F0A05"/>
    <w:rsid w:val="002F1A79"/>
    <w:rsid w:val="00303444"/>
    <w:rsid w:val="00306FA5"/>
    <w:rsid w:val="003229C7"/>
    <w:rsid w:val="00331A55"/>
    <w:rsid w:val="00334274"/>
    <w:rsid w:val="003448BA"/>
    <w:rsid w:val="00365D94"/>
    <w:rsid w:val="00370EF5"/>
    <w:rsid w:val="00374AE7"/>
    <w:rsid w:val="0038131C"/>
    <w:rsid w:val="00394547"/>
    <w:rsid w:val="00395D74"/>
    <w:rsid w:val="0039669C"/>
    <w:rsid w:val="003A0DB6"/>
    <w:rsid w:val="003A30CC"/>
    <w:rsid w:val="003A67F3"/>
    <w:rsid w:val="003B30EE"/>
    <w:rsid w:val="003C0157"/>
    <w:rsid w:val="003E410E"/>
    <w:rsid w:val="003F17D7"/>
    <w:rsid w:val="00407F12"/>
    <w:rsid w:val="00412E27"/>
    <w:rsid w:val="00422EAB"/>
    <w:rsid w:val="00424D44"/>
    <w:rsid w:val="00453AF3"/>
    <w:rsid w:val="004665C6"/>
    <w:rsid w:val="00467791"/>
    <w:rsid w:val="004729C5"/>
    <w:rsid w:val="00480681"/>
    <w:rsid w:val="004834DF"/>
    <w:rsid w:val="004913FB"/>
    <w:rsid w:val="0049220B"/>
    <w:rsid w:val="004A1B55"/>
    <w:rsid w:val="004A522F"/>
    <w:rsid w:val="004C28C2"/>
    <w:rsid w:val="004E0526"/>
    <w:rsid w:val="004F295F"/>
    <w:rsid w:val="00501C80"/>
    <w:rsid w:val="00507633"/>
    <w:rsid w:val="0052383C"/>
    <w:rsid w:val="005258F8"/>
    <w:rsid w:val="0053185D"/>
    <w:rsid w:val="005411CD"/>
    <w:rsid w:val="0056038D"/>
    <w:rsid w:val="00560D75"/>
    <w:rsid w:val="00564D66"/>
    <w:rsid w:val="005733D3"/>
    <w:rsid w:val="00574A79"/>
    <w:rsid w:val="0059039A"/>
    <w:rsid w:val="00593ACB"/>
    <w:rsid w:val="0059548F"/>
    <w:rsid w:val="00597CB5"/>
    <w:rsid w:val="005A019A"/>
    <w:rsid w:val="005A1C3A"/>
    <w:rsid w:val="005A79D9"/>
    <w:rsid w:val="005B595C"/>
    <w:rsid w:val="005C6055"/>
    <w:rsid w:val="005C729C"/>
    <w:rsid w:val="005D6D86"/>
    <w:rsid w:val="0060681E"/>
    <w:rsid w:val="00607677"/>
    <w:rsid w:val="006078A7"/>
    <w:rsid w:val="0061028D"/>
    <w:rsid w:val="0062278C"/>
    <w:rsid w:val="00635DE2"/>
    <w:rsid w:val="00641D5A"/>
    <w:rsid w:val="00643D94"/>
    <w:rsid w:val="0066146C"/>
    <w:rsid w:val="00664352"/>
    <w:rsid w:val="006662E6"/>
    <w:rsid w:val="006671C5"/>
    <w:rsid w:val="00671ADB"/>
    <w:rsid w:val="00686B49"/>
    <w:rsid w:val="0069042E"/>
    <w:rsid w:val="0069453E"/>
    <w:rsid w:val="006B476B"/>
    <w:rsid w:val="006F3FE1"/>
    <w:rsid w:val="007068F1"/>
    <w:rsid w:val="007145C6"/>
    <w:rsid w:val="00720A19"/>
    <w:rsid w:val="0073542B"/>
    <w:rsid w:val="00742250"/>
    <w:rsid w:val="0076299B"/>
    <w:rsid w:val="00763721"/>
    <w:rsid w:val="00766F6F"/>
    <w:rsid w:val="00774B72"/>
    <w:rsid w:val="0077607F"/>
    <w:rsid w:val="0079389F"/>
    <w:rsid w:val="007A46DA"/>
    <w:rsid w:val="007A64B6"/>
    <w:rsid w:val="007B2526"/>
    <w:rsid w:val="007B44CA"/>
    <w:rsid w:val="007B7A28"/>
    <w:rsid w:val="007B7F24"/>
    <w:rsid w:val="007C023D"/>
    <w:rsid w:val="007C25DC"/>
    <w:rsid w:val="007C3DD1"/>
    <w:rsid w:val="007E4EFF"/>
    <w:rsid w:val="007F0338"/>
    <w:rsid w:val="007F36B1"/>
    <w:rsid w:val="007F7BDB"/>
    <w:rsid w:val="00800198"/>
    <w:rsid w:val="00803A3E"/>
    <w:rsid w:val="008130A1"/>
    <w:rsid w:val="00814D5F"/>
    <w:rsid w:val="00815E67"/>
    <w:rsid w:val="00816F37"/>
    <w:rsid w:val="00822A08"/>
    <w:rsid w:val="00822FDC"/>
    <w:rsid w:val="00831A26"/>
    <w:rsid w:val="0084235E"/>
    <w:rsid w:val="00846503"/>
    <w:rsid w:val="008628D1"/>
    <w:rsid w:val="0087705E"/>
    <w:rsid w:val="008808E2"/>
    <w:rsid w:val="00880B93"/>
    <w:rsid w:val="00882551"/>
    <w:rsid w:val="008927DB"/>
    <w:rsid w:val="00896C37"/>
    <w:rsid w:val="00897FA6"/>
    <w:rsid w:val="008B0247"/>
    <w:rsid w:val="008B181E"/>
    <w:rsid w:val="008B6D40"/>
    <w:rsid w:val="008B76D6"/>
    <w:rsid w:val="008D0928"/>
    <w:rsid w:val="008D3B7E"/>
    <w:rsid w:val="008D5E83"/>
    <w:rsid w:val="008E5364"/>
    <w:rsid w:val="008E7804"/>
    <w:rsid w:val="00905E6F"/>
    <w:rsid w:val="0091007F"/>
    <w:rsid w:val="0091165F"/>
    <w:rsid w:val="00917CCD"/>
    <w:rsid w:val="009403FD"/>
    <w:rsid w:val="00942763"/>
    <w:rsid w:val="009444CF"/>
    <w:rsid w:val="009471F5"/>
    <w:rsid w:val="00955B69"/>
    <w:rsid w:val="0096574C"/>
    <w:rsid w:val="009801B8"/>
    <w:rsid w:val="009826B1"/>
    <w:rsid w:val="009A39DA"/>
    <w:rsid w:val="009A3D62"/>
    <w:rsid w:val="009A6659"/>
    <w:rsid w:val="009B55D6"/>
    <w:rsid w:val="009C459B"/>
    <w:rsid w:val="009F25B0"/>
    <w:rsid w:val="009F7484"/>
    <w:rsid w:val="00A024FA"/>
    <w:rsid w:val="00A034B5"/>
    <w:rsid w:val="00A267DE"/>
    <w:rsid w:val="00A2686F"/>
    <w:rsid w:val="00A32530"/>
    <w:rsid w:val="00A37A99"/>
    <w:rsid w:val="00A424AE"/>
    <w:rsid w:val="00A6648E"/>
    <w:rsid w:val="00A72E89"/>
    <w:rsid w:val="00A75ED8"/>
    <w:rsid w:val="00A77A97"/>
    <w:rsid w:val="00A849DB"/>
    <w:rsid w:val="00A902B8"/>
    <w:rsid w:val="00A95639"/>
    <w:rsid w:val="00AB4482"/>
    <w:rsid w:val="00AB5B92"/>
    <w:rsid w:val="00AC07A6"/>
    <w:rsid w:val="00AD00A4"/>
    <w:rsid w:val="00AE3447"/>
    <w:rsid w:val="00AE3891"/>
    <w:rsid w:val="00AE6AC3"/>
    <w:rsid w:val="00AF1EC0"/>
    <w:rsid w:val="00AF23CA"/>
    <w:rsid w:val="00B07F1A"/>
    <w:rsid w:val="00B117A1"/>
    <w:rsid w:val="00B20A7E"/>
    <w:rsid w:val="00B21F12"/>
    <w:rsid w:val="00B31F5D"/>
    <w:rsid w:val="00B333BF"/>
    <w:rsid w:val="00B34C8D"/>
    <w:rsid w:val="00B56849"/>
    <w:rsid w:val="00B56EAE"/>
    <w:rsid w:val="00B61BD5"/>
    <w:rsid w:val="00B761E4"/>
    <w:rsid w:val="00B812B0"/>
    <w:rsid w:val="00B83880"/>
    <w:rsid w:val="00B872EE"/>
    <w:rsid w:val="00BA1429"/>
    <w:rsid w:val="00BA173A"/>
    <w:rsid w:val="00BA28E4"/>
    <w:rsid w:val="00BA456A"/>
    <w:rsid w:val="00BB1C59"/>
    <w:rsid w:val="00BD210A"/>
    <w:rsid w:val="00BD343D"/>
    <w:rsid w:val="00BE1513"/>
    <w:rsid w:val="00BE7437"/>
    <w:rsid w:val="00BF20C7"/>
    <w:rsid w:val="00BF3DCE"/>
    <w:rsid w:val="00C02B4A"/>
    <w:rsid w:val="00C02E93"/>
    <w:rsid w:val="00C1748A"/>
    <w:rsid w:val="00C217DF"/>
    <w:rsid w:val="00C21F19"/>
    <w:rsid w:val="00C259C1"/>
    <w:rsid w:val="00C438B7"/>
    <w:rsid w:val="00C53E8C"/>
    <w:rsid w:val="00C6116B"/>
    <w:rsid w:val="00C81423"/>
    <w:rsid w:val="00C84B03"/>
    <w:rsid w:val="00C87F04"/>
    <w:rsid w:val="00C91FFB"/>
    <w:rsid w:val="00C94088"/>
    <w:rsid w:val="00CB0817"/>
    <w:rsid w:val="00CC0E54"/>
    <w:rsid w:val="00CC244D"/>
    <w:rsid w:val="00CC416C"/>
    <w:rsid w:val="00CC50CC"/>
    <w:rsid w:val="00CD0DA7"/>
    <w:rsid w:val="00CE1722"/>
    <w:rsid w:val="00CE1A25"/>
    <w:rsid w:val="00CE6E97"/>
    <w:rsid w:val="00CE7349"/>
    <w:rsid w:val="00CF16F2"/>
    <w:rsid w:val="00CF5B5B"/>
    <w:rsid w:val="00D00B55"/>
    <w:rsid w:val="00D053BF"/>
    <w:rsid w:val="00D32F9A"/>
    <w:rsid w:val="00D40E98"/>
    <w:rsid w:val="00D46386"/>
    <w:rsid w:val="00D4669B"/>
    <w:rsid w:val="00D566B4"/>
    <w:rsid w:val="00D60240"/>
    <w:rsid w:val="00D60AB2"/>
    <w:rsid w:val="00D7388C"/>
    <w:rsid w:val="00D91DCA"/>
    <w:rsid w:val="00D93195"/>
    <w:rsid w:val="00D953C7"/>
    <w:rsid w:val="00D95E01"/>
    <w:rsid w:val="00DB449D"/>
    <w:rsid w:val="00DB6777"/>
    <w:rsid w:val="00DB74D9"/>
    <w:rsid w:val="00DC0614"/>
    <w:rsid w:val="00DC31F5"/>
    <w:rsid w:val="00DC3E24"/>
    <w:rsid w:val="00DD0764"/>
    <w:rsid w:val="00DD14E5"/>
    <w:rsid w:val="00DE3213"/>
    <w:rsid w:val="00DE4E26"/>
    <w:rsid w:val="00DE76A5"/>
    <w:rsid w:val="00DF02D5"/>
    <w:rsid w:val="00E01113"/>
    <w:rsid w:val="00E17858"/>
    <w:rsid w:val="00E2126E"/>
    <w:rsid w:val="00E22E30"/>
    <w:rsid w:val="00E25D0C"/>
    <w:rsid w:val="00E26638"/>
    <w:rsid w:val="00E3301A"/>
    <w:rsid w:val="00E36B84"/>
    <w:rsid w:val="00E42506"/>
    <w:rsid w:val="00E4251A"/>
    <w:rsid w:val="00E45FA9"/>
    <w:rsid w:val="00E576A7"/>
    <w:rsid w:val="00E61441"/>
    <w:rsid w:val="00E65EA3"/>
    <w:rsid w:val="00E71B7E"/>
    <w:rsid w:val="00E74F9A"/>
    <w:rsid w:val="00E8674A"/>
    <w:rsid w:val="00E907B2"/>
    <w:rsid w:val="00E90DD0"/>
    <w:rsid w:val="00E93E6C"/>
    <w:rsid w:val="00E96E33"/>
    <w:rsid w:val="00E971D4"/>
    <w:rsid w:val="00EC540D"/>
    <w:rsid w:val="00EE034E"/>
    <w:rsid w:val="00EF4B12"/>
    <w:rsid w:val="00EF5CE3"/>
    <w:rsid w:val="00F05056"/>
    <w:rsid w:val="00F125D3"/>
    <w:rsid w:val="00F13D9E"/>
    <w:rsid w:val="00F33811"/>
    <w:rsid w:val="00F36E10"/>
    <w:rsid w:val="00F410EF"/>
    <w:rsid w:val="00F453FF"/>
    <w:rsid w:val="00F511B9"/>
    <w:rsid w:val="00F55CB6"/>
    <w:rsid w:val="00F60E87"/>
    <w:rsid w:val="00F6266B"/>
    <w:rsid w:val="00F64A8F"/>
    <w:rsid w:val="00F66700"/>
    <w:rsid w:val="00F71007"/>
    <w:rsid w:val="00F73DCC"/>
    <w:rsid w:val="00F73FD5"/>
    <w:rsid w:val="00F74EA6"/>
    <w:rsid w:val="00F871E0"/>
    <w:rsid w:val="00F95F94"/>
    <w:rsid w:val="00FA6694"/>
    <w:rsid w:val="00FB2FE3"/>
    <w:rsid w:val="00FC58BE"/>
    <w:rsid w:val="00FD09E7"/>
    <w:rsid w:val="00FE2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AF969"/>
  <w15:chartTrackingRefBased/>
  <w15:docId w15:val="{043FCBE0-6557-41AB-B27B-D16324287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14D5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66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5C6"/>
  </w:style>
  <w:style w:type="paragraph" w:styleId="Footer">
    <w:name w:val="footer"/>
    <w:basedOn w:val="Normal"/>
    <w:link w:val="FooterChar"/>
    <w:uiPriority w:val="99"/>
    <w:unhideWhenUsed/>
    <w:rsid w:val="00466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4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waura</dc:creator>
  <cp:keywords/>
  <dc:description/>
  <cp:lastModifiedBy>Robert Mwaura</cp:lastModifiedBy>
  <cp:revision>393</cp:revision>
  <dcterms:created xsi:type="dcterms:W3CDTF">2021-11-09T07:36:00Z</dcterms:created>
  <dcterms:modified xsi:type="dcterms:W3CDTF">2021-11-09T11:49:00Z</dcterms:modified>
</cp:coreProperties>
</file>